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C1A0C" w14:textId="3A61BCBB" w:rsidR="00A0774B" w:rsidRPr="001E192F" w:rsidRDefault="00763188" w:rsidP="00A946B1">
      <w:pPr>
        <w:pStyle w:val="Nagwek3"/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ŁĄCZNIK NR 1</w:t>
      </w:r>
      <w:r w:rsidR="00E0584D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– formularz ofertowy</w:t>
      </w:r>
    </w:p>
    <w:p w14:paraId="62E01E91" w14:textId="77777777" w:rsidR="00A0774B" w:rsidRPr="001E192F" w:rsidRDefault="00A0774B" w:rsidP="00F70332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7EEF1B24" w14:textId="77777777" w:rsidR="0055189C" w:rsidRPr="001E192F" w:rsidRDefault="0055189C" w:rsidP="00F70332">
      <w:pPr>
        <w:jc w:val="center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FERTA</w:t>
      </w:r>
    </w:p>
    <w:p w14:paraId="12BEF273" w14:textId="77777777" w:rsidR="00F70332" w:rsidRPr="001E192F" w:rsidRDefault="00F70332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754A8B58" w14:textId="77777777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35F13302" w14:textId="1E6A7656" w:rsidR="0055189C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o</w:t>
      </w:r>
    </w:p>
    <w:p w14:paraId="30C6EFE8" w14:textId="77777777" w:rsidR="00F70332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Politechnika Warszawska </w:t>
      </w:r>
    </w:p>
    <w:p w14:paraId="013EA22E" w14:textId="214D6275" w:rsidR="0055189C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Wydział Transportu</w:t>
      </w:r>
    </w:p>
    <w:p w14:paraId="5AE07901" w14:textId="77777777" w:rsidR="0055189C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ul. Koszykowa 75</w:t>
      </w:r>
    </w:p>
    <w:p w14:paraId="708F0157" w14:textId="77777777" w:rsidR="0055189C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00-662 Warszawa</w:t>
      </w:r>
    </w:p>
    <w:p w14:paraId="39335414" w14:textId="77777777" w:rsidR="0055189C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53E67B4B" w14:textId="355D02A1" w:rsidR="00246144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awiązując</w:t>
      </w:r>
      <w:r w:rsidR="00F7033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do zapytania 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fertowego na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„</w:t>
      </w:r>
      <w:r w:rsidR="00172CC2" w:rsidRPr="00172CC2">
        <w:rPr>
          <w:rFonts w:asciiTheme="minorHAnsi" w:hAnsiTheme="minorHAnsi" w:cstheme="minorHAnsi"/>
          <w:sz w:val="24"/>
          <w:szCs w:val="24"/>
          <w:lang w:val="pl-PL"/>
        </w:rPr>
        <w:t>Opracowanie techniczne i redakcyjne, druk i dostawa monografii „XXX lat Wydziału Transportu Politechniki Warszawskiej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”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zgodnie ze specyfikacją zamawiającego nr </w:t>
      </w:r>
      <w:r w:rsidR="00246144" w:rsidRPr="00D36895">
        <w:rPr>
          <w:rFonts w:asciiTheme="minorHAnsi" w:hAnsiTheme="minorHAnsi" w:cstheme="minorHAnsi"/>
          <w:sz w:val="24"/>
          <w:szCs w:val="24"/>
          <w:lang w:val="pl-PL"/>
        </w:rPr>
        <w:t>WT/</w:t>
      </w:r>
      <w:r w:rsidR="00D36895" w:rsidRPr="00D36895">
        <w:rPr>
          <w:rFonts w:asciiTheme="minorHAnsi" w:hAnsiTheme="minorHAnsi" w:cstheme="minorHAnsi"/>
          <w:sz w:val="24"/>
          <w:szCs w:val="24"/>
          <w:lang w:val="pl-PL"/>
        </w:rPr>
        <w:t>10</w:t>
      </w:r>
      <w:r w:rsidR="00246144" w:rsidRPr="00D36895">
        <w:rPr>
          <w:rFonts w:asciiTheme="minorHAnsi" w:hAnsiTheme="minorHAnsi" w:cstheme="minorHAnsi"/>
          <w:sz w:val="24"/>
          <w:szCs w:val="24"/>
          <w:lang w:val="pl-PL"/>
        </w:rPr>
        <w:t>/06/2022</w:t>
      </w:r>
      <w:r w:rsidR="00D36895" w:rsidRPr="00D36895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576CC438" w14:textId="77777777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40C78F9B" w14:textId="08D94CD8" w:rsidR="0055189C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MY NIŻEJ PODPISANI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>/</w:t>
      </w:r>
    </w:p>
    <w:p w14:paraId="1365A7CE" w14:textId="3DE33931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5115DED9" w14:textId="0E3C8AFB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…</w:t>
      </w:r>
    </w:p>
    <w:p w14:paraId="43AC71D6" w14:textId="4997F07D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4F1CBC4" w14:textId="2394FFDD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ziałając w imieniu i na rzecz:</w:t>
      </w:r>
    </w:p>
    <w:p w14:paraId="262881F3" w14:textId="7B0E17BF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6B1FDBC" w14:textId="42B16D67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..</w:t>
      </w:r>
    </w:p>
    <w:p w14:paraId="2BBECE54" w14:textId="488FE4B6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(Nazwa Wykonawcy, NIP, REGON, KRS, adres, telefon kontaktowy, email kontaktowy)</w:t>
      </w:r>
    </w:p>
    <w:p w14:paraId="1DD42FAA" w14:textId="77777777" w:rsidR="00615B99" w:rsidRPr="001E192F" w:rsidRDefault="00615B99" w:rsidP="001C2F90">
      <w:pPr>
        <w:pStyle w:val="Tekstpodstawowy"/>
        <w:contextualSpacing/>
        <w:rPr>
          <w:rFonts w:asciiTheme="minorHAnsi" w:hAnsiTheme="minorHAnsi" w:cstheme="minorHAnsi"/>
          <w:i/>
          <w:sz w:val="24"/>
          <w:szCs w:val="24"/>
          <w:lang w:val="pl-PL"/>
        </w:rPr>
      </w:pPr>
    </w:p>
    <w:p w14:paraId="4FC45E83" w14:textId="7179548F" w:rsidR="00246144" w:rsidRPr="001E192F" w:rsidRDefault="00763188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S</w:t>
      </w:r>
      <w:r w:rsidR="003040B7" w:rsidRPr="001E192F">
        <w:rPr>
          <w:rFonts w:asciiTheme="minorHAnsi" w:hAnsiTheme="minorHAnsi" w:cstheme="minorHAnsi"/>
          <w:b/>
          <w:sz w:val="24"/>
          <w:szCs w:val="24"/>
          <w:lang w:val="pl-PL"/>
        </w:rPr>
        <w:t>kładamy</w:t>
      </w:r>
      <w:r w:rsidRPr="001E192F">
        <w:rPr>
          <w:rFonts w:asciiTheme="minorHAnsi" w:hAnsiTheme="minorHAnsi" w:cstheme="minorHAnsi"/>
          <w:b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FERTĘ</w:t>
      </w:r>
      <w:r w:rsidRPr="001E192F">
        <w:rPr>
          <w:rFonts w:asciiTheme="minorHAnsi" w:hAnsiTheme="minorHAnsi" w:cstheme="minorHAnsi"/>
          <w:b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</w:t>
      </w:r>
      <w:r w:rsidRPr="001E192F">
        <w:rPr>
          <w:rFonts w:asciiTheme="minorHAnsi" w:hAnsiTheme="minorHAnsi" w:cstheme="minorHAnsi"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onanie</w:t>
      </w:r>
      <w:r w:rsidRPr="001E192F">
        <w:rPr>
          <w:rFonts w:asciiTheme="minorHAnsi" w:hAnsiTheme="minorHAnsi" w:cstheme="minorHAnsi"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rzedmiotu</w:t>
      </w:r>
      <w:r w:rsidRPr="001E192F">
        <w:rPr>
          <w:rFonts w:asciiTheme="minorHAnsi" w:hAnsiTheme="minorHAnsi" w:cstheme="minorHAnsi"/>
          <w:spacing w:val="2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amówienia</w:t>
      </w:r>
      <w:r w:rsidRPr="001E192F">
        <w:rPr>
          <w:rFonts w:asciiTheme="minorHAnsi" w:hAnsiTheme="minorHAnsi" w:cstheme="minorHAnsi"/>
          <w:spacing w:val="31"/>
          <w:sz w:val="24"/>
          <w:szCs w:val="24"/>
          <w:lang w:val="pl-PL"/>
        </w:rPr>
        <w:t xml:space="preserve"> 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>wskazanego</w:t>
      </w:r>
      <w:r w:rsidR="003C7837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w 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kt. 9 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>pisu przedmiotu zamówienia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jętego w zapytaniu ofertowym. 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</w:p>
    <w:p w14:paraId="06CA46B6" w14:textId="77777777" w:rsidR="00246144" w:rsidRPr="001E192F" w:rsidRDefault="00024DF4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Jesteśmy związani ofertą przez okres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30 dni od dnia upływu terminu składania ofert.</w:t>
      </w:r>
    </w:p>
    <w:p w14:paraId="63C77402" w14:textId="6067881F" w:rsidR="00615B99" w:rsidRPr="001E192F" w:rsidRDefault="00763188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</w:t>
      </w:r>
      <w:r w:rsidR="003040B7" w:rsidRPr="001E192F">
        <w:rPr>
          <w:rFonts w:asciiTheme="minorHAnsi" w:hAnsiTheme="minorHAnsi" w:cstheme="minorHAnsi"/>
          <w:b/>
          <w:sz w:val="24"/>
          <w:szCs w:val="24"/>
          <w:lang w:val="pl-PL"/>
        </w:rPr>
        <w:t>ferujemy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onanie przedmiotu</w:t>
      </w:r>
      <w:r w:rsidRPr="001E192F">
        <w:rPr>
          <w:rFonts w:asciiTheme="minorHAnsi" w:hAnsiTheme="minorHAnsi" w:cstheme="minorHAnsi"/>
          <w:spacing w:val="-1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amówienia</w:t>
      </w:r>
      <w:r w:rsidR="00615B99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za </w:t>
      </w:r>
    </w:p>
    <w:p w14:paraId="33AA69A2" w14:textId="7EDDF2F0" w:rsidR="00A0774B" w:rsidRPr="001E192F" w:rsidRDefault="00615B99" w:rsidP="003040B7">
      <w:pPr>
        <w:pStyle w:val="Akapitzlist"/>
        <w:tabs>
          <w:tab w:val="left" w:pos="1418"/>
        </w:tabs>
        <w:ind w:left="426" w:firstLine="0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Cenę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netto</w:t>
      </w:r>
      <w:r w:rsidR="00763188" w:rsidRPr="001E192F">
        <w:rPr>
          <w:rFonts w:asciiTheme="minorHAnsi" w:hAnsiTheme="minorHAnsi" w:cstheme="minorHAnsi"/>
          <w:b/>
          <w:color w:val="538DD3"/>
          <w:sz w:val="24"/>
          <w:szCs w:val="24"/>
          <w:lang w:val="pl-PL"/>
        </w:rPr>
        <w:t>:</w:t>
      </w:r>
      <w:r w:rsidR="00763188" w:rsidRPr="001E192F">
        <w:rPr>
          <w:rFonts w:asciiTheme="minorHAnsi" w:hAnsiTheme="minorHAnsi" w:cstheme="minorHAnsi"/>
          <w:b/>
          <w:color w:val="538DD3"/>
          <w:spacing w:val="-15"/>
          <w:sz w:val="24"/>
          <w:szCs w:val="24"/>
          <w:lang w:val="pl-PL"/>
        </w:rPr>
        <w:t xml:space="preserve">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.….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PLN</w:t>
      </w:r>
      <w:r w:rsidR="00246144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(słownie: ………………………..…………… )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lus należny podatek VAT …………………, co daje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cenę brutto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…………………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PL</w:t>
      </w:r>
      <w:r w:rsidR="003040B7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N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(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słownie:..……………………)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3FC54449" w14:textId="77777777" w:rsidR="003040B7" w:rsidRPr="001E192F" w:rsidRDefault="003040B7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szelką korespondencję w sprawie niniejszego postępowania należy kierować na poniższy adres:</w:t>
      </w:r>
    </w:p>
    <w:p w14:paraId="23BDCDB0" w14:textId="04931CA5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…. </w:t>
      </w:r>
    </w:p>
    <w:p w14:paraId="1C193AAB" w14:textId="77777777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…. </w:t>
      </w:r>
    </w:p>
    <w:p w14:paraId="659529D5" w14:textId="27EC5FF0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Email: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</w:t>
      </w:r>
    </w:p>
    <w:p w14:paraId="7555D00D" w14:textId="75AE9803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Tel.: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</w:t>
      </w:r>
    </w:p>
    <w:p w14:paraId="1ABE92FA" w14:textId="74F5414D" w:rsidR="003040B7" w:rsidRPr="001E192F" w:rsidRDefault="003040B7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Ofertę wraz z załącznikami składamy na ….. kolejno ponumerowanych stronach. </w:t>
      </w:r>
    </w:p>
    <w:p w14:paraId="439AD1B4" w14:textId="77777777" w:rsidR="003040B7" w:rsidRPr="001E192F" w:rsidRDefault="00615B99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bookmarkStart w:id="0" w:name="_Hlk64376628"/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POWSTANIE OBOWIĄZKU PODATKOWEGO</w:t>
      </w:r>
    </w:p>
    <w:p w14:paraId="2DB61704" w14:textId="53C83B61" w:rsidR="00615B99" w:rsidRPr="001E192F" w:rsidRDefault="00615B99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</w:rPr>
        <w:t>Oświadczamy, że:</w:t>
      </w:r>
    </w:p>
    <w:p w14:paraId="3D9DB0C5" w14:textId="77777777" w:rsidR="00615B99" w:rsidRPr="001E192F" w:rsidRDefault="00615B99" w:rsidP="001C2F90">
      <w:pPr>
        <w:ind w:left="709" w:hanging="69"/>
        <w:rPr>
          <w:rFonts w:asciiTheme="minorHAnsi" w:hAnsiTheme="minorHAnsi" w:cstheme="minorHAnsi"/>
          <w:b/>
          <w:i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</w:rPr>
        <w:sym w:font="Symbol" w:char="F0FF"/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bór oferty</w:t>
      </w: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BĘDZIE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owadził do powstania u Zamawiającego obowiązku podatkowego</w:t>
      </w:r>
    </w:p>
    <w:p w14:paraId="659357DF" w14:textId="77777777" w:rsidR="00615B99" w:rsidRPr="001E192F" w:rsidRDefault="00615B99" w:rsidP="001C2F90">
      <w:pPr>
        <w:ind w:left="709" w:hanging="69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sym w:font="Symbol" w:char="F0FF"/>
      </w:r>
      <w:r w:rsidRPr="001E192F">
        <w:rPr>
          <w:rFonts w:asciiTheme="minorHAnsi" w:hAnsiTheme="minorHAnsi" w:cstheme="minorHAnsi"/>
          <w:b/>
          <w:i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bór oferty</w:t>
      </w: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NIE BĘDZIE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owadził do powstania u Zamawiającego obowiązku podatkowego</w:t>
      </w:r>
    </w:p>
    <w:p w14:paraId="22721D66" w14:textId="13CE51D5" w:rsidR="00615B99" w:rsidRPr="001E192F" w:rsidRDefault="00615B99" w:rsidP="00725F48">
      <w:pPr>
        <w:ind w:left="709" w:hanging="69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i/>
          <w:sz w:val="24"/>
          <w:szCs w:val="24"/>
          <w:lang w:val="pl-PL"/>
        </w:rPr>
        <w:t>(należy zaznaczyć właściwą odpowiedź</w:t>
      </w:r>
      <w:bookmarkEnd w:id="0"/>
      <w:r w:rsidR="00725F48" w:rsidRPr="001E192F">
        <w:rPr>
          <w:rFonts w:asciiTheme="minorHAnsi" w:hAnsiTheme="minorHAnsi" w:cstheme="minorHAnsi"/>
          <w:i/>
          <w:sz w:val="24"/>
          <w:szCs w:val="24"/>
          <w:lang w:val="pl-PL"/>
        </w:rPr>
        <w:t>)</w:t>
      </w:r>
    </w:p>
    <w:p w14:paraId="4BA1DE01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31D0DF9A" w14:textId="4AC4791E" w:rsidR="00A0774B" w:rsidRPr="001E192F" w:rsidRDefault="0030481D" w:rsidP="00725F48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lastRenderedPageBreak/>
        <w:t xml:space="preserve">Oferujemy </w:t>
      </w:r>
      <w:r w:rsidR="00AC0F14">
        <w:rPr>
          <w:rFonts w:asciiTheme="minorHAnsi" w:hAnsiTheme="minorHAnsi" w:cstheme="minorHAnsi"/>
          <w:b/>
          <w:sz w:val="24"/>
          <w:szCs w:val="24"/>
          <w:lang w:val="pl-PL"/>
        </w:rPr>
        <w:t xml:space="preserve">realizację </w:t>
      </w:r>
      <w:r w:rsidR="00132BDE">
        <w:rPr>
          <w:rFonts w:asciiTheme="minorHAnsi" w:hAnsiTheme="minorHAnsi" w:cstheme="minorHAnsi"/>
          <w:b/>
          <w:sz w:val="24"/>
          <w:szCs w:val="24"/>
          <w:lang w:val="pl-PL"/>
        </w:rPr>
        <w:t>zamówienia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opisanego w poniższej tabeli</w:t>
      </w:r>
      <w:r w:rsidRPr="001E192F">
        <w:rPr>
          <w:rFonts w:asciiTheme="minorHAnsi" w:hAnsiTheme="minorHAnsi" w:cstheme="minorHAnsi"/>
          <w:b/>
          <w:vertAlign w:val="superscript"/>
        </w:rPr>
        <w:footnoteReference w:id="1"/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:</w:t>
      </w:r>
    </w:p>
    <w:tbl>
      <w:tblPr>
        <w:tblStyle w:val="TableNormal"/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5"/>
        <w:gridCol w:w="1382"/>
        <w:gridCol w:w="3485"/>
        <w:gridCol w:w="3809"/>
      </w:tblGrid>
      <w:tr w:rsidR="00A0774B" w:rsidRPr="008A7CDE" w14:paraId="3FC2B387" w14:textId="77777777" w:rsidTr="007A1565">
        <w:trPr>
          <w:trHeight w:hRule="exact" w:val="588"/>
        </w:trPr>
        <w:tc>
          <w:tcPr>
            <w:tcW w:w="9551" w:type="dxa"/>
            <w:gridSpan w:val="4"/>
            <w:tcBorders>
              <w:left w:val="single" w:sz="4" w:space="0" w:color="000000"/>
            </w:tcBorders>
            <w:shd w:val="clear" w:color="auto" w:fill="C5D9F0"/>
          </w:tcPr>
          <w:p w14:paraId="7BB0914A" w14:textId="2DE163F6" w:rsidR="00A0774B" w:rsidRPr="001E192F" w:rsidRDefault="007A1565" w:rsidP="001C2F9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7A1565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pracowanie techniczne i redakcyjne, druk i dostawa monografii „XXX lat Wydziału Transportu Politechniki Warszawskiej”</w:t>
            </w:r>
          </w:p>
        </w:tc>
      </w:tr>
      <w:tr w:rsidR="006E7AE0" w:rsidRPr="008A7CDE" w14:paraId="5C7AB225" w14:textId="77777777" w:rsidTr="008067B5">
        <w:trPr>
          <w:trHeight w:hRule="exact" w:val="969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C5D9F0"/>
          </w:tcPr>
          <w:p w14:paraId="2B6E0E65" w14:textId="77777777" w:rsidR="006E7AE0" w:rsidRPr="001E192F" w:rsidRDefault="006E7AE0" w:rsidP="001C2F90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Lp.</w:t>
            </w:r>
          </w:p>
        </w:tc>
        <w:tc>
          <w:tcPr>
            <w:tcW w:w="4867" w:type="dxa"/>
            <w:gridSpan w:val="2"/>
            <w:shd w:val="clear" w:color="auto" w:fill="C5D9F0"/>
            <w:vAlign w:val="center"/>
          </w:tcPr>
          <w:p w14:paraId="76B9F283" w14:textId="22117052" w:rsidR="006E7AE0" w:rsidRPr="001E192F" w:rsidRDefault="006E7AE0" w:rsidP="001C2F90">
            <w:pPr>
              <w:pStyle w:val="TableParagraph"/>
              <w:ind w:left="762" w:right="755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WYMAGANIA ZAMAWIAJĄCEGO</w:t>
            </w:r>
          </w:p>
        </w:tc>
        <w:tc>
          <w:tcPr>
            <w:tcW w:w="3809" w:type="dxa"/>
            <w:shd w:val="clear" w:color="auto" w:fill="C5D9F0"/>
            <w:vAlign w:val="center"/>
          </w:tcPr>
          <w:p w14:paraId="569991C9" w14:textId="03FE4913" w:rsidR="006E7AE0" w:rsidRPr="001E192F" w:rsidRDefault="006E7AE0" w:rsidP="001C2F90">
            <w:pPr>
              <w:pStyle w:val="TableParagraph"/>
              <w:ind w:left="141" w:right="153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FERTA WYKONAWCY</w:t>
            </w:r>
            <w:r w:rsidR="0030481D"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 xml:space="preserve"> (informacja o spełnianiu wymagań Zamawiającego</w:t>
            </w:r>
          </w:p>
        </w:tc>
      </w:tr>
      <w:tr w:rsidR="001D6DCC" w:rsidRPr="00C334C1" w14:paraId="0A43FAD5" w14:textId="77777777" w:rsidTr="008067B5">
        <w:trPr>
          <w:trHeight w:hRule="exact" w:val="7527"/>
        </w:trPr>
        <w:tc>
          <w:tcPr>
            <w:tcW w:w="875" w:type="dxa"/>
            <w:tcBorders>
              <w:left w:val="single" w:sz="4" w:space="0" w:color="000000"/>
            </w:tcBorders>
            <w:vAlign w:val="center"/>
          </w:tcPr>
          <w:p w14:paraId="2F271411" w14:textId="48EE8420" w:rsidR="001D6DCC" w:rsidRPr="001E192F" w:rsidRDefault="001D6DCC" w:rsidP="001D6DCC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1</w:t>
            </w:r>
          </w:p>
        </w:tc>
        <w:tc>
          <w:tcPr>
            <w:tcW w:w="1382" w:type="dxa"/>
          </w:tcPr>
          <w:p w14:paraId="09398AD7" w14:textId="10901893" w:rsidR="001D6DCC" w:rsidRPr="001E192F" w:rsidRDefault="001D6DCC" w:rsidP="001D6DCC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Opis ogólny</w:t>
            </w:r>
          </w:p>
        </w:tc>
        <w:tc>
          <w:tcPr>
            <w:tcW w:w="3485" w:type="dxa"/>
          </w:tcPr>
          <w:p w14:paraId="6799868C" w14:textId="77777777" w:rsidR="001D6DCC" w:rsidRPr="00D40F15" w:rsidRDefault="001D6DCC" w:rsidP="0025133F">
            <w:pPr>
              <w:pStyle w:val="TableParagraph"/>
              <w:contextualSpacing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Przedmiotem zamówienia jest usługa obejmująca opracowanie i dostarczenie monografii  ”XXX lat Wydziału Transportu Politechniki Warszawskiej”, w tym:</w:t>
            </w:r>
          </w:p>
          <w:p w14:paraId="07CBA4B9" w14:textId="43FDC910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projekt </w:t>
            </w:r>
            <w:r w:rsidR="00D06427"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graficzny </w:t>
            </w: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układu </w:t>
            </w:r>
            <w:r w:rsidR="00C334C1"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monografii (forma</w:t>
            </w:r>
            <w:r w:rsidR="00521644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tka</w:t>
            </w:r>
            <w:r w:rsidR="00C334C1"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 układ tekstu, czcionki, nagłówki, spis treści, itp.)</w:t>
            </w: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2A7AFAFD" w14:textId="57DC0049" w:rsidR="001D6DCC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obróbka i przygotowanie dostarczonych ilustracji, </w:t>
            </w:r>
          </w:p>
          <w:p w14:paraId="4D1C9585" w14:textId="77777777" w:rsidR="00CA198F" w:rsidRPr="00D40F15" w:rsidRDefault="00CA198F" w:rsidP="00CA198F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wykonanie redakcji edytorskiej, </w:t>
            </w:r>
          </w:p>
          <w:p w14:paraId="5CA100D5" w14:textId="77777777" w:rsidR="00CA198F" w:rsidRPr="00D40F15" w:rsidRDefault="00CA198F" w:rsidP="00CA198F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wykonanie redakcji technicznej, </w:t>
            </w:r>
          </w:p>
          <w:p w14:paraId="2E03DAB2" w14:textId="2261F5E7" w:rsidR="00CA198F" w:rsidRPr="00626275" w:rsidRDefault="00626275" w:rsidP="00626275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korekty, </w:t>
            </w:r>
          </w:p>
          <w:p w14:paraId="4AFB9513" w14:textId="77777777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złożenie tekstu, </w:t>
            </w:r>
          </w:p>
          <w:p w14:paraId="3092D996" w14:textId="77777777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złamanie tekstu i ilustracji, </w:t>
            </w:r>
          </w:p>
          <w:p w14:paraId="0CB2279C" w14:textId="77777777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skład komputerowy, </w:t>
            </w:r>
          </w:p>
          <w:p w14:paraId="07263D9A" w14:textId="151E5DCE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projekt okładk</w:t>
            </w:r>
            <w:r w:rsidR="00904664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i</w:t>
            </w: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, </w:t>
            </w:r>
          </w:p>
          <w:p w14:paraId="203F81B9" w14:textId="77777777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druk i oprawa monografii, </w:t>
            </w:r>
          </w:p>
          <w:p w14:paraId="29EBA180" w14:textId="77777777" w:rsidR="0005161A" w:rsidRPr="00D40F15" w:rsidRDefault="001D6DCC" w:rsidP="0005161A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uzyskanie przez Wykonawcę numerów ISBN, </w:t>
            </w:r>
          </w:p>
          <w:p w14:paraId="7F9006F2" w14:textId="2B3EF938" w:rsidR="001D6DCC" w:rsidRPr="00D40F15" w:rsidRDefault="001D6DCC" w:rsidP="0005161A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dostarczenie monografii.</w:t>
            </w:r>
          </w:p>
        </w:tc>
        <w:tc>
          <w:tcPr>
            <w:tcW w:w="3809" w:type="dxa"/>
            <w:vAlign w:val="center"/>
          </w:tcPr>
          <w:p w14:paraId="1425673C" w14:textId="5877706F" w:rsidR="008656C7" w:rsidRPr="00D40F15" w:rsidRDefault="008656C7" w:rsidP="007556D7">
            <w:pPr>
              <w:pStyle w:val="TableParagraph"/>
              <w:spacing w:after="120"/>
              <w:ind w:left="0" w:right="41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Ceny jednostkowe:</w:t>
            </w:r>
          </w:p>
          <w:p w14:paraId="08092A79" w14:textId="3BAC3E94" w:rsidR="00C334C1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Projekt graficzny monografii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a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4559EE9D" w14:textId="6FCAD01C" w:rsidR="00C334C1" w:rsidRPr="00D40F15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</w:t>
            </w:r>
            <w:r w:rsidR="00D40F15"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LN</w:t>
            </w:r>
          </w:p>
          <w:p w14:paraId="62AF25BE" w14:textId="1E02182A" w:rsidR="00C334C1" w:rsidRPr="00D40F15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Opracowanie redakcyjne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b, 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, 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, 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e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7F698BBD" w14:textId="77777777" w:rsidR="00D40F15" w:rsidRPr="00D40F15" w:rsidRDefault="00D40F1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1F726BD5" w14:textId="735C53B7" w:rsidR="00C334C1" w:rsidRPr="00D40F15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Skład i łamanie</w:t>
            </w:r>
            <w:r w:rsidR="00B96FC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(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pkt: f, g, h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09F8E884" w14:textId="77777777" w:rsidR="00D40F15" w:rsidRPr="00C334C1" w:rsidRDefault="00D40F1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7447D64B" w14:textId="701A51E6" w:rsidR="00C334C1" w:rsidRPr="00D40F15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Projekt okładki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: i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02908DDA" w14:textId="5275D774" w:rsidR="00D40F15" w:rsidRDefault="00D40F1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1975A9C1" w14:textId="47C5F946" w:rsidR="00626275" w:rsidRPr="00D40F15" w:rsidRDefault="0062627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ruk i oprawa monografii</w:t>
            </w:r>
            <w:r w:rsidR="00F460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za </w:t>
            </w:r>
            <w:r w:rsidR="00F6642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ały nakład 250 szt.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</w:t>
            </w:r>
            <w:r w:rsidR="00F460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="00F460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j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51FE1453" w14:textId="77777777" w:rsidR="00626275" w:rsidRPr="00C334C1" w:rsidRDefault="0062627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7921298A" w14:textId="32F698C2" w:rsidR="008656C7" w:rsidRPr="00D40F15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Nadanie numeru ISBN</w:t>
            </w:r>
            <w:r w:rsidR="00F6642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: k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14FB5BBB" w14:textId="77777777" w:rsidR="00D40F15" w:rsidRPr="00C334C1" w:rsidRDefault="00D40F1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0159F30B" w14:textId="72D869B6" w:rsidR="00626275" w:rsidRPr="00D40F15" w:rsidRDefault="0062627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ostawa</w:t>
            </w:r>
            <w:r w:rsidR="00F6642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: </w:t>
            </w:r>
            <w:r w:rsidR="00B96FC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l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72CD8BB7" w14:textId="77777777" w:rsidR="00626275" w:rsidRPr="00C334C1" w:rsidRDefault="0062627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1C0F1922" w14:textId="347E59D5" w:rsidR="001D6DCC" w:rsidRPr="00D40F15" w:rsidRDefault="001D6DCC" w:rsidP="00C334C1">
            <w:pPr>
              <w:pStyle w:val="TableParagraph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</w:p>
        </w:tc>
      </w:tr>
      <w:tr w:rsidR="001D6DCC" w:rsidRPr="00CC0FFD" w14:paraId="15CB2529" w14:textId="77777777" w:rsidTr="008067B5">
        <w:trPr>
          <w:trHeight w:hRule="exact" w:val="3546"/>
        </w:trPr>
        <w:tc>
          <w:tcPr>
            <w:tcW w:w="875" w:type="dxa"/>
            <w:tcBorders>
              <w:left w:val="single" w:sz="4" w:space="0" w:color="000000"/>
            </w:tcBorders>
            <w:vAlign w:val="center"/>
          </w:tcPr>
          <w:p w14:paraId="6CFA69CF" w14:textId="6734EB16" w:rsidR="001D6DCC" w:rsidRPr="001E192F" w:rsidRDefault="001D6DCC" w:rsidP="001D6DCC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2</w:t>
            </w:r>
          </w:p>
        </w:tc>
        <w:tc>
          <w:tcPr>
            <w:tcW w:w="1382" w:type="dxa"/>
          </w:tcPr>
          <w:p w14:paraId="5DBA1F63" w14:textId="6CB4DF39" w:rsidR="001D6DCC" w:rsidRPr="001E192F" w:rsidRDefault="001D6DCC" w:rsidP="001D6DCC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BE313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Wymagania ogólne do druku</w:t>
            </w:r>
          </w:p>
        </w:tc>
        <w:tc>
          <w:tcPr>
            <w:tcW w:w="3485" w:type="dxa"/>
          </w:tcPr>
          <w:p w14:paraId="683ED426" w14:textId="4F9F8244" w:rsidR="001D6DCC" w:rsidRPr="00850676" w:rsidRDefault="001D6DCC" w:rsidP="001D6DCC">
            <w:pPr>
              <w:pStyle w:val="TableParagraph"/>
              <w:numPr>
                <w:ilvl w:val="0"/>
                <w:numId w:val="45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nakład: 250 egzemplarzy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4D5DB6E8" w14:textId="77777777" w:rsidR="001D6DCC" w:rsidRPr="00850676" w:rsidRDefault="001D6DCC" w:rsidP="001D6DCC">
            <w:pPr>
              <w:pStyle w:val="TableParagraph"/>
              <w:numPr>
                <w:ilvl w:val="0"/>
                <w:numId w:val="45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gramatura papieru: 80g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1F3EBAD9" w14:textId="77777777" w:rsidR="001D6DCC" w:rsidRPr="00850676" w:rsidRDefault="001D6DCC" w:rsidP="001D6DCC">
            <w:pPr>
              <w:pStyle w:val="TableParagraph"/>
              <w:numPr>
                <w:ilvl w:val="0"/>
                <w:numId w:val="45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gramatura okładki: 250g, laminowana/foliowana, kolor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3689ACC5" w14:textId="77777777" w:rsidR="0005161A" w:rsidRDefault="001D6DCC" w:rsidP="0005161A">
            <w:pPr>
              <w:pStyle w:val="TableParagraph"/>
              <w:numPr>
                <w:ilvl w:val="0"/>
                <w:numId w:val="45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format wydruku: B5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6664B28B" w14:textId="50DBD1FE" w:rsidR="001D6DCC" w:rsidRPr="0005161A" w:rsidRDefault="001D6DCC" w:rsidP="0005161A">
            <w:pPr>
              <w:pStyle w:val="TableParagraph"/>
              <w:numPr>
                <w:ilvl w:val="0"/>
                <w:numId w:val="45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05161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objętość: 250 stron +/-25% stron środkowych, w tym strony kolorowe 30% +/-10% objętości oraz 2 strony okładki</w:t>
            </w:r>
            <w:r w:rsidR="0005161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.</w:t>
            </w:r>
          </w:p>
        </w:tc>
        <w:tc>
          <w:tcPr>
            <w:tcW w:w="3809" w:type="dxa"/>
            <w:vAlign w:val="center"/>
          </w:tcPr>
          <w:p w14:paraId="6DB73AF6" w14:textId="430C0DC4" w:rsidR="008656C7" w:rsidRPr="00D40F15" w:rsidRDefault="008656C7" w:rsidP="007556D7">
            <w:pPr>
              <w:pStyle w:val="TableParagraph"/>
              <w:ind w:left="45" w:right="4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Ceny jednostkowe:</w:t>
            </w:r>
          </w:p>
          <w:p w14:paraId="7FAFE462" w14:textId="01C2C299" w:rsidR="00CC0FFD" w:rsidRDefault="00CC0FFD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C0FF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ruk 1 strony mono</w:t>
            </w:r>
            <w:r w:rsid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5EAB2C97" w14:textId="77777777" w:rsidR="00D40F15" w:rsidRPr="00C334C1" w:rsidRDefault="00D40F15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19D98F58" w14:textId="27B00661" w:rsidR="00CC0FFD" w:rsidRDefault="00CC0FFD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C0FF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ruk 1 strony kolor</w:t>
            </w:r>
            <w:r w:rsid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65565841" w14:textId="77777777" w:rsidR="00D40F15" w:rsidRPr="00C334C1" w:rsidRDefault="00D40F15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4078F2CB" w14:textId="4869A77B" w:rsidR="008656C7" w:rsidRDefault="00CC0FFD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C0FF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Druk okładki i oprawa </w:t>
            </w:r>
            <w:r w:rsidR="0025133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1 </w:t>
            </w:r>
            <w:r w:rsidRPr="00CC0FF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książki</w:t>
            </w:r>
          </w:p>
          <w:p w14:paraId="4AFFF900" w14:textId="7A5E3F7E" w:rsidR="00D40F15" w:rsidRDefault="00D40F15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366963E2" w14:textId="77777777" w:rsidR="00314BDB" w:rsidRDefault="00314BDB" w:rsidP="001D6DCC">
            <w:pPr>
              <w:pStyle w:val="TableParagraph"/>
              <w:ind w:left="44" w:right="41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</w:p>
          <w:p w14:paraId="4A18940A" w14:textId="77777777" w:rsidR="00314BDB" w:rsidRDefault="00314BDB" w:rsidP="001D6DCC">
            <w:pPr>
              <w:pStyle w:val="TableParagraph"/>
              <w:ind w:left="44" w:right="41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</w:p>
          <w:p w14:paraId="040D859A" w14:textId="042993D2" w:rsidR="00314BDB" w:rsidRPr="001E192F" w:rsidRDefault="00314BDB" w:rsidP="001D6DCC">
            <w:pPr>
              <w:pStyle w:val="TableParagraph"/>
              <w:ind w:left="44" w:right="41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</w:p>
        </w:tc>
      </w:tr>
    </w:tbl>
    <w:p w14:paraId="32508AE6" w14:textId="77777777" w:rsidR="004E55B5" w:rsidRPr="001E192F" w:rsidRDefault="004E55B5" w:rsidP="004E55B5">
      <w:pPr>
        <w:tabs>
          <w:tab w:val="left" w:pos="309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  <w:sectPr w:rsidR="004E55B5" w:rsidRPr="001E192F">
          <w:footerReference w:type="default" r:id="rId8"/>
          <w:pgSz w:w="11910" w:h="16840"/>
          <w:pgMar w:top="740" w:right="980" w:bottom="1100" w:left="980" w:header="0" w:footer="802" w:gutter="0"/>
          <w:cols w:space="708"/>
        </w:sectPr>
      </w:pPr>
    </w:p>
    <w:p w14:paraId="2394DCC5" w14:textId="30F69D75" w:rsidR="00A0774B" w:rsidRPr="001E192F" w:rsidRDefault="003C497C" w:rsidP="001C2F90">
      <w:pPr>
        <w:pStyle w:val="Nagwek3"/>
        <w:numPr>
          <w:ilvl w:val="0"/>
          <w:numId w:val="9"/>
        </w:numPr>
        <w:tabs>
          <w:tab w:val="left" w:pos="580"/>
          <w:tab w:val="left" w:pos="581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>Oświadczamy</w:t>
      </w:r>
      <w:r w:rsidR="00ED02F3" w:rsidRPr="001E192F">
        <w:rPr>
          <w:rFonts w:asciiTheme="minorHAnsi" w:hAnsiTheme="minorHAnsi" w:cstheme="minorHAnsi"/>
          <w:sz w:val="24"/>
          <w:szCs w:val="24"/>
          <w:lang w:val="pl-PL"/>
        </w:rPr>
        <w:t>,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że spełniamy</w:t>
      </w:r>
      <w:r w:rsidR="004E55B5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agania Zamawiającego w następujący sposób</w:t>
      </w:r>
    </w:p>
    <w:p w14:paraId="6CD95CDF" w14:textId="77777777" w:rsidR="004E55B5" w:rsidRPr="001E192F" w:rsidRDefault="004E55B5" w:rsidP="004E55B5">
      <w:pPr>
        <w:pStyle w:val="Nagwek3"/>
        <w:tabs>
          <w:tab w:val="left" w:pos="580"/>
          <w:tab w:val="left" w:pos="581"/>
        </w:tabs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tbl>
      <w:tblPr>
        <w:tblStyle w:val="TableNormal"/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6510"/>
        <w:gridCol w:w="2703"/>
      </w:tblGrid>
      <w:tr w:rsidR="003C497C" w:rsidRPr="008A7CDE" w14:paraId="54A40E9C" w14:textId="77777777" w:rsidTr="006635BC">
        <w:trPr>
          <w:trHeight w:hRule="exact" w:val="1288"/>
        </w:trPr>
        <w:tc>
          <w:tcPr>
            <w:tcW w:w="567" w:type="dxa"/>
            <w:shd w:val="clear" w:color="auto" w:fill="B8CCE3"/>
          </w:tcPr>
          <w:p w14:paraId="20E630CF" w14:textId="77777777" w:rsidR="003C497C" w:rsidRPr="001E192F" w:rsidRDefault="003C497C" w:rsidP="001C2F90">
            <w:pPr>
              <w:pStyle w:val="TableParagraph"/>
              <w:ind w:left="103"/>
              <w:contextualSpacing/>
              <w:rPr>
                <w:rFonts w:asciiTheme="minorHAnsi" w:hAnsiTheme="minorHAnsi" w:cstheme="minorHAnsi"/>
                <w:b/>
                <w:i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i/>
                <w:sz w:val="24"/>
                <w:szCs w:val="24"/>
                <w:lang w:val="pl-PL"/>
              </w:rPr>
              <w:t>L.p.</w:t>
            </w:r>
          </w:p>
        </w:tc>
        <w:tc>
          <w:tcPr>
            <w:tcW w:w="6510" w:type="dxa"/>
            <w:shd w:val="clear" w:color="auto" w:fill="B8CCE3"/>
            <w:vAlign w:val="center"/>
          </w:tcPr>
          <w:p w14:paraId="39EB345D" w14:textId="2D623E89" w:rsidR="003C497C" w:rsidRPr="001E192F" w:rsidRDefault="003C497C" w:rsidP="001C2F90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WYMAGANIA ZAMAWIAJĄCEGO</w:t>
            </w:r>
          </w:p>
        </w:tc>
        <w:tc>
          <w:tcPr>
            <w:tcW w:w="2703" w:type="dxa"/>
            <w:shd w:val="clear" w:color="auto" w:fill="B8CCE3"/>
          </w:tcPr>
          <w:p w14:paraId="597ABCA6" w14:textId="69B99F89" w:rsidR="003C497C" w:rsidRPr="001E192F" w:rsidRDefault="003C497C" w:rsidP="001C2F90">
            <w:pPr>
              <w:pStyle w:val="TableParagraph"/>
              <w:ind w:left="193" w:right="193"/>
              <w:contextualSpacing/>
              <w:jc w:val="center"/>
              <w:rPr>
                <w:rFonts w:asciiTheme="minorHAnsi" w:hAnsiTheme="minorHAnsi" w:cstheme="minorHAnsi"/>
                <w:b/>
                <w:i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FERTA WYKONAWCY (informacja o spełnianiu wymagań Zamawiającego</w:t>
            </w:r>
            <w:r w:rsidR="006635BC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)</w:t>
            </w:r>
          </w:p>
        </w:tc>
      </w:tr>
      <w:tr w:rsidR="00EA34E5" w:rsidRPr="001E192F" w14:paraId="0AB84DA0" w14:textId="77777777" w:rsidTr="00474937">
        <w:trPr>
          <w:trHeight w:hRule="exact" w:val="689"/>
        </w:trPr>
        <w:tc>
          <w:tcPr>
            <w:tcW w:w="567" w:type="dxa"/>
            <w:vAlign w:val="center"/>
          </w:tcPr>
          <w:p w14:paraId="34D15C80" w14:textId="77777777" w:rsidR="00EA34E5" w:rsidRPr="001E192F" w:rsidRDefault="00EA34E5" w:rsidP="00EA34E5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bookmarkStart w:id="1" w:name="_Hlk105076615"/>
          </w:p>
          <w:p w14:paraId="5ED66E91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1.</w:t>
            </w:r>
          </w:p>
        </w:tc>
        <w:tc>
          <w:tcPr>
            <w:tcW w:w="6510" w:type="dxa"/>
          </w:tcPr>
          <w:p w14:paraId="74D54699" w14:textId="37B79521" w:rsidR="00EA34E5" w:rsidRPr="001E192F" w:rsidRDefault="00E560E2" w:rsidP="00EA34E5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="003B72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eny jednostkowe podane w ofercie przez Wykonawcę będą niezmienne – </w:t>
            </w:r>
            <w:r w:rsidR="00026FA1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zał</w:t>
            </w:r>
            <w:r w:rsidR="00026FA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.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nr 1</w:t>
            </w:r>
            <w:r w:rsidR="00474937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kt 7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36378363" w14:textId="77777777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2C7CE62E" w14:textId="77777777" w:rsidTr="006635BC">
        <w:trPr>
          <w:trHeight w:val="913"/>
        </w:trPr>
        <w:tc>
          <w:tcPr>
            <w:tcW w:w="567" w:type="dxa"/>
            <w:vAlign w:val="center"/>
          </w:tcPr>
          <w:p w14:paraId="5B86B2BD" w14:textId="77777777" w:rsidR="00EA34E5" w:rsidRPr="001E192F" w:rsidRDefault="00EA34E5" w:rsidP="00EA34E5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5983DEAA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2.</w:t>
            </w:r>
          </w:p>
        </w:tc>
        <w:tc>
          <w:tcPr>
            <w:tcW w:w="6510" w:type="dxa"/>
          </w:tcPr>
          <w:p w14:paraId="712F8D74" w14:textId="4749EAE4" w:rsidR="00EA34E5" w:rsidRPr="001E192F" w:rsidRDefault="00E560E2" w:rsidP="00EA34E5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Wykonawca akceptuje</w:t>
            </w:r>
            <w:r w:rsidR="003B72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, że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Zamawiający przekazuje materiały w pliku </w:t>
            </w:r>
            <w:proofErr w:type="spellStart"/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ocx</w:t>
            </w:r>
            <w:proofErr w:type="spellEnd"/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w postaci </w:t>
            </w:r>
            <w:proofErr w:type="spellStart"/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preskryptu</w:t>
            </w:r>
            <w:proofErr w:type="spellEnd"/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zawierającego tekst publikacji i materiał ilustracyjny</w:t>
            </w:r>
            <w:r w:rsidR="003B72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22BFA07F" w14:textId="562E4EA9" w:rsidR="00EA34E5" w:rsidRPr="001E192F" w:rsidRDefault="00EA34E5" w:rsidP="00A31FC6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7572E05A" w14:textId="77777777" w:rsidTr="006635BC">
        <w:trPr>
          <w:trHeight w:hRule="exact" w:val="1274"/>
        </w:trPr>
        <w:tc>
          <w:tcPr>
            <w:tcW w:w="567" w:type="dxa"/>
            <w:vAlign w:val="center"/>
          </w:tcPr>
          <w:p w14:paraId="4E973579" w14:textId="77777777" w:rsidR="00EA34E5" w:rsidRPr="001E192F" w:rsidRDefault="00EA34E5" w:rsidP="00EA34E5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19EB36BB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3.</w:t>
            </w:r>
          </w:p>
        </w:tc>
        <w:tc>
          <w:tcPr>
            <w:tcW w:w="6510" w:type="dxa"/>
          </w:tcPr>
          <w:p w14:paraId="6F9F5A41" w14:textId="06874F6C" w:rsidR="00EA34E5" w:rsidRPr="001E192F" w:rsidRDefault="003B72F6" w:rsidP="00EA34E5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r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zeczywista wycena zostanie dokonana przez Wykonawcę po zapoznaniu się z materiałami przesłanymi przez Zamawiającego na podstawie określonych w ofercie cen jednostkowych i kosztów dodatkowych/ rabatów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40436B29" w14:textId="5B49569F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4615D4FD" w14:textId="77777777" w:rsidTr="006635BC">
        <w:trPr>
          <w:trHeight w:hRule="exact" w:val="899"/>
        </w:trPr>
        <w:tc>
          <w:tcPr>
            <w:tcW w:w="567" w:type="dxa"/>
            <w:vAlign w:val="center"/>
          </w:tcPr>
          <w:p w14:paraId="5315E271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4.</w:t>
            </w:r>
          </w:p>
        </w:tc>
        <w:tc>
          <w:tcPr>
            <w:tcW w:w="6510" w:type="dxa"/>
          </w:tcPr>
          <w:p w14:paraId="099CEBBC" w14:textId="36ED4396" w:rsidR="00EA34E5" w:rsidRPr="001E192F" w:rsidRDefault="003B72F6" w:rsidP="00EA34E5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c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ena 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będzie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wyrażona w złotych polskich, </w:t>
            </w:r>
            <w:r w:rsidR="00E0509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a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Wykonawca dokonując obliczenia ceny uwzględni wszystkie koszty związane z realizacją przedmiotu umowy</w:t>
            </w:r>
            <w:r w:rsidR="00E0509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640C473D" w14:textId="77777777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113EA1D5" w14:textId="77777777" w:rsidTr="006635BC">
        <w:trPr>
          <w:trHeight w:hRule="exact" w:val="1222"/>
        </w:trPr>
        <w:tc>
          <w:tcPr>
            <w:tcW w:w="567" w:type="dxa"/>
            <w:vAlign w:val="center"/>
          </w:tcPr>
          <w:p w14:paraId="4E98C1FB" w14:textId="77777777" w:rsidR="00EA34E5" w:rsidRPr="001E192F" w:rsidRDefault="00EA34E5" w:rsidP="00EA34E5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55568C61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5.</w:t>
            </w:r>
          </w:p>
        </w:tc>
        <w:tc>
          <w:tcPr>
            <w:tcW w:w="6510" w:type="dxa"/>
          </w:tcPr>
          <w:p w14:paraId="7454490A" w14:textId="2A301AB1" w:rsidR="00EA34E5" w:rsidRPr="001E192F" w:rsidRDefault="00E0509D" w:rsidP="00EA34E5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Wykonawca przekaże rzeczywistą wycenę w ciągu 3 dni roboczych od otrzymania materiałów od Zamawiającego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i akceptuje, że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Zamawiający w ciągu 24 h prześle decyzję dotyczącą akceptacji przesłanej wyceny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1D0CDB1D" w14:textId="77777777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694461E4" w14:textId="77777777" w:rsidTr="006635BC">
        <w:trPr>
          <w:trHeight w:hRule="exact" w:val="655"/>
        </w:trPr>
        <w:tc>
          <w:tcPr>
            <w:tcW w:w="567" w:type="dxa"/>
            <w:vAlign w:val="center"/>
          </w:tcPr>
          <w:p w14:paraId="2AD327FF" w14:textId="77777777" w:rsidR="00EA34E5" w:rsidRPr="001E192F" w:rsidRDefault="00EA34E5" w:rsidP="00EA34E5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01B21D49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6.</w:t>
            </w:r>
          </w:p>
        </w:tc>
        <w:tc>
          <w:tcPr>
            <w:tcW w:w="6510" w:type="dxa"/>
          </w:tcPr>
          <w:p w14:paraId="291A1D1D" w14:textId="78807264" w:rsidR="00EA34E5" w:rsidRPr="001E192F" w:rsidRDefault="00E0509D" w:rsidP="00EA34E5">
            <w:pPr>
              <w:pStyle w:val="TableParagraph"/>
              <w:ind w:left="105" w:right="100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Wykonawca w formie elektronicznej potwierdzi otrzymanie zlecenia i przystąpienie do jego realizacji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298B8A46" w14:textId="77777777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147F2B" w14:paraId="27585351" w14:textId="77777777" w:rsidTr="00CC10F4">
        <w:trPr>
          <w:trHeight w:hRule="exact" w:val="1568"/>
        </w:trPr>
        <w:tc>
          <w:tcPr>
            <w:tcW w:w="567" w:type="dxa"/>
            <w:vAlign w:val="center"/>
          </w:tcPr>
          <w:p w14:paraId="7A1621EE" w14:textId="77777777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20947B71" w14:textId="3E20A7AA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7.</w:t>
            </w:r>
          </w:p>
        </w:tc>
        <w:tc>
          <w:tcPr>
            <w:tcW w:w="6510" w:type="dxa"/>
          </w:tcPr>
          <w:p w14:paraId="7B5065D4" w14:textId="55FB4355" w:rsidR="0069624F" w:rsidRDefault="0069624F" w:rsidP="0069624F">
            <w:pPr>
              <w:pStyle w:val="TableParagraph"/>
              <w:ind w:left="105" w:right="100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Wykonawca skonsultuje projekt graficzny monografii z Zamawiającym, przesyłając go w formacie pdf do osób wskazanych w zleceniu</w:t>
            </w:r>
            <w:r w:rsidR="00CC10F4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oraz akceptuje, że 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Zamawiający w ciągu 2 dni roboczych przekaże uwagi do Wykonawcy</w:t>
            </w:r>
            <w:r w:rsidR="00CC10F4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i zapewnia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Zamawiającemu 1</w:t>
            </w:r>
            <w:r w:rsidR="001C4DC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korekt</w:t>
            </w:r>
            <w:r w:rsidR="00CC10F4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ę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rojektu</w:t>
            </w:r>
            <w:r w:rsidR="00CC10F4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565F76AB" w14:textId="6F5FB7C4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1E192F" w14:paraId="032C79E4" w14:textId="77777777" w:rsidTr="006635BC">
        <w:trPr>
          <w:trHeight w:hRule="exact" w:val="1844"/>
        </w:trPr>
        <w:tc>
          <w:tcPr>
            <w:tcW w:w="567" w:type="dxa"/>
            <w:vAlign w:val="center"/>
          </w:tcPr>
          <w:p w14:paraId="77C9A729" w14:textId="05CCF682" w:rsidR="0069624F" w:rsidRPr="0069624F" w:rsidRDefault="0069624F" w:rsidP="0069624F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8.</w:t>
            </w:r>
          </w:p>
        </w:tc>
        <w:tc>
          <w:tcPr>
            <w:tcW w:w="6510" w:type="dxa"/>
          </w:tcPr>
          <w:p w14:paraId="0E1EC2C3" w14:textId="5E0BFA7F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Wykonawca po opracowaniu publikacji do wydruku skonsultuje przygotowaną 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wersję z Zamawiającym, przesyłając ją w formacie pdf do osób wskazanych w zleceniu oraz akceptuje, że Zamawiający w ciągu 3 dni roboczych przekaże uwagi do Wykonawcy oraz umożliwi Zamawiającemu 2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ykle 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takich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korekt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3E5CA4D6" w14:textId="77777777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F31093" w14:paraId="2E629354" w14:textId="77777777" w:rsidTr="006635BC">
        <w:trPr>
          <w:trHeight w:hRule="exact" w:val="999"/>
        </w:trPr>
        <w:tc>
          <w:tcPr>
            <w:tcW w:w="567" w:type="dxa"/>
            <w:vAlign w:val="center"/>
          </w:tcPr>
          <w:p w14:paraId="00CC6739" w14:textId="23199339" w:rsidR="0069624F" w:rsidRPr="0069624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9.</w:t>
            </w:r>
          </w:p>
        </w:tc>
        <w:tc>
          <w:tcPr>
            <w:tcW w:w="6510" w:type="dxa"/>
          </w:tcPr>
          <w:p w14:paraId="3CA09A0C" w14:textId="7561AAA4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Wykonawca w ciągu 5 tygodni (35 dni kalendarzowych) 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zrealizuje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całe zamówienie i dostarczy je Zamawiającemu do jego siedziby pod adres: ul. Koszykowa 75,  00-662 Warszawa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78429BDE" w14:textId="2F49E49E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5A54D96E" w14:textId="77777777" w:rsidTr="00F57BAC">
        <w:trPr>
          <w:trHeight w:hRule="exact" w:val="1141"/>
        </w:trPr>
        <w:tc>
          <w:tcPr>
            <w:tcW w:w="567" w:type="dxa"/>
            <w:vAlign w:val="center"/>
          </w:tcPr>
          <w:p w14:paraId="21A20D0C" w14:textId="2731BBD0" w:rsidR="0069624F" w:rsidRPr="0069624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10.</w:t>
            </w:r>
          </w:p>
        </w:tc>
        <w:tc>
          <w:tcPr>
            <w:tcW w:w="6510" w:type="dxa"/>
          </w:tcPr>
          <w:p w14:paraId="60DB3C94" w14:textId="2664F1E1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AD05D2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Wykonawca dostarczy zamawiającemu otwarty plik przygotowanej do druku - złożonej publikacji w formacie uzgodnionym z Zamawiającym oraz plik zamknięty w formacie pdf? </w:t>
            </w:r>
          </w:p>
        </w:tc>
        <w:tc>
          <w:tcPr>
            <w:tcW w:w="2703" w:type="dxa"/>
            <w:vAlign w:val="center"/>
          </w:tcPr>
          <w:p w14:paraId="55AFF4F2" w14:textId="40D457B7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5B8814F0" w14:textId="77777777" w:rsidTr="006635BC">
        <w:trPr>
          <w:trHeight w:hRule="exact" w:val="1264"/>
        </w:trPr>
        <w:tc>
          <w:tcPr>
            <w:tcW w:w="567" w:type="dxa"/>
            <w:vAlign w:val="center"/>
          </w:tcPr>
          <w:p w14:paraId="58A4FCDE" w14:textId="39FEE6B1" w:rsidR="0069624F" w:rsidRPr="0069624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11.</w:t>
            </w:r>
          </w:p>
        </w:tc>
        <w:tc>
          <w:tcPr>
            <w:tcW w:w="6510" w:type="dxa"/>
          </w:tcPr>
          <w:p w14:paraId="4C85A71E" w14:textId="45026EFD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d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o wykonania przedmiotu zamówienia Wykonawca użyje własnych materiałów o właściwościach określonych opisie przedmiotu zamówienia oraz przy użyciu odpowiednich, nadających się do umówionego użytku narzędzi.</w:t>
            </w:r>
          </w:p>
        </w:tc>
        <w:tc>
          <w:tcPr>
            <w:tcW w:w="2703" w:type="dxa"/>
            <w:vAlign w:val="center"/>
          </w:tcPr>
          <w:p w14:paraId="3E68F4E7" w14:textId="2D35EAE9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24652A99" w14:textId="77777777" w:rsidTr="006635BC">
        <w:trPr>
          <w:trHeight w:hRule="exact" w:val="723"/>
        </w:trPr>
        <w:tc>
          <w:tcPr>
            <w:tcW w:w="567" w:type="dxa"/>
            <w:vAlign w:val="center"/>
          </w:tcPr>
          <w:p w14:paraId="4BB17794" w14:textId="02E4DCC3" w:rsidR="0069624F" w:rsidRPr="0069624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lastRenderedPageBreak/>
              <w:t>12.</w:t>
            </w:r>
          </w:p>
        </w:tc>
        <w:tc>
          <w:tcPr>
            <w:tcW w:w="6510" w:type="dxa"/>
          </w:tcPr>
          <w:p w14:paraId="724536FD" w14:textId="41129E28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Wykonawca akceptuje płatność za realizację zamówienia w formie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rzelew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u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na rachunek bankowy podany na fakturze.</w:t>
            </w:r>
          </w:p>
        </w:tc>
        <w:tc>
          <w:tcPr>
            <w:tcW w:w="2703" w:type="dxa"/>
            <w:vAlign w:val="center"/>
          </w:tcPr>
          <w:p w14:paraId="645B7A06" w14:textId="0881C7E9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025FC199" w14:textId="77777777" w:rsidTr="005810F6">
        <w:trPr>
          <w:trHeight w:hRule="exact" w:val="1708"/>
        </w:trPr>
        <w:tc>
          <w:tcPr>
            <w:tcW w:w="567" w:type="dxa"/>
            <w:vAlign w:val="center"/>
          </w:tcPr>
          <w:p w14:paraId="3A4BF8D0" w14:textId="555213BA" w:rsidR="0069624F" w:rsidRPr="0069624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13.</w:t>
            </w:r>
          </w:p>
        </w:tc>
        <w:tc>
          <w:tcPr>
            <w:tcW w:w="6510" w:type="dxa"/>
          </w:tcPr>
          <w:p w14:paraId="0F9508F3" w14:textId="516CEADD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wykonawca akceptuje t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ermin płatności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wynoszący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="00266D0E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o 30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dni od otrzymania </w:t>
            </w:r>
            <w:r w:rsidR="005810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przez Zamawiającego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faktury drogą elektroniczną</w:t>
            </w:r>
            <w:r w:rsidR="005810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o wcześniejszym wykonaniu zlecenia i jego odbiorze bez uwag ze strony Zamawiającego 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63850D65" w14:textId="75DEF242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</w:tbl>
    <w:bookmarkEnd w:id="1"/>
    <w:p w14:paraId="10CA78FF" w14:textId="48CB9C70" w:rsidR="009E2F27" w:rsidRDefault="00763188" w:rsidP="001C2F90">
      <w:pPr>
        <w:pStyle w:val="Akapitzlist"/>
        <w:numPr>
          <w:ilvl w:val="0"/>
          <w:numId w:val="8"/>
        </w:numPr>
        <w:tabs>
          <w:tab w:val="left" w:pos="264"/>
        </w:tabs>
        <w:ind w:left="263" w:hanging="111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iewłaściwe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skreślić</w:t>
      </w:r>
    </w:p>
    <w:p w14:paraId="463D54AC" w14:textId="77777777" w:rsidR="0069624F" w:rsidRPr="0069624F" w:rsidRDefault="0069624F" w:rsidP="0069624F">
      <w:pPr>
        <w:tabs>
          <w:tab w:val="left" w:pos="264"/>
        </w:tabs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45C6DC5C" w14:textId="79DA19E8" w:rsidR="00A0774B" w:rsidRPr="001E192F" w:rsidRDefault="00763188" w:rsidP="001C2F90">
      <w:pPr>
        <w:pStyle w:val="Nagwek3"/>
        <w:numPr>
          <w:ilvl w:val="0"/>
          <w:numId w:val="9"/>
        </w:numPr>
        <w:tabs>
          <w:tab w:val="left" w:pos="580"/>
          <w:tab w:val="left" w:pos="581"/>
        </w:tabs>
        <w:contextualSpacing/>
        <w:jc w:val="both"/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3F20E027" w14:textId="77777777" w:rsidR="00ED094C" w:rsidRPr="001E192F" w:rsidRDefault="00ED094C" w:rsidP="00ED094C">
      <w:pPr>
        <w:pStyle w:val="Nagwek3"/>
        <w:tabs>
          <w:tab w:val="left" w:pos="580"/>
          <w:tab w:val="left" w:pos="581"/>
        </w:tabs>
        <w:ind w:left="580"/>
        <w:contextualSpacing/>
        <w:jc w:val="both"/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</w:pPr>
    </w:p>
    <w:p w14:paraId="2D2EAB81" w14:textId="77777777" w:rsidR="00ED094C" w:rsidRPr="001E192F" w:rsidRDefault="00ED094C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03E3861D" w14:textId="3547D172" w:rsidR="003C7837" w:rsidRPr="001E192F" w:rsidRDefault="003C7837" w:rsidP="001C2F90">
      <w:pPr>
        <w:pStyle w:val="Akapitzlist"/>
        <w:numPr>
          <w:ilvl w:val="0"/>
          <w:numId w:val="9"/>
        </w:numPr>
        <w:tabs>
          <w:tab w:val="left" w:pos="580"/>
          <w:tab w:val="left" w:pos="581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ZAŁĄCZNIKAMI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o niniejszego formularza oferty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są:</w:t>
      </w:r>
    </w:p>
    <w:p w14:paraId="4A9CA7E1" w14:textId="77777777" w:rsidR="003C7837" w:rsidRPr="001E192F" w:rsidRDefault="003C7837" w:rsidP="0046262C">
      <w:pPr>
        <w:pStyle w:val="Akapitzlist"/>
        <w:numPr>
          <w:ilvl w:val="0"/>
          <w:numId w:val="2"/>
        </w:numPr>
        <w:tabs>
          <w:tab w:val="left" w:pos="580"/>
          <w:tab w:val="left" w:pos="581"/>
        </w:tabs>
        <w:spacing w:before="120" w:after="120"/>
        <w:ind w:left="578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okument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ejestrowy</w:t>
      </w:r>
    </w:p>
    <w:p w14:paraId="157FAA33" w14:textId="77777777" w:rsidR="001C4DC5" w:rsidRPr="001E192F" w:rsidRDefault="001C4DC5" w:rsidP="001C4DC5">
      <w:pPr>
        <w:pStyle w:val="Akapitzlist"/>
        <w:numPr>
          <w:ilvl w:val="0"/>
          <w:numId w:val="2"/>
        </w:numPr>
        <w:tabs>
          <w:tab w:val="left" w:pos="581"/>
        </w:tabs>
        <w:spacing w:before="120" w:after="120"/>
        <w:ind w:left="578" w:right="158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świadczenie o niepodleganiu wykluczeniu z postępowania na podstawie art. 7 ust. 1 ustawy z dn. 13 kwietnia 2022 r. o szczególnych rozwiązaniach w zakresie przeciwdziałania wspieraniu agresji na Ukrainę oraz służących ochronie bezpieczeństwa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rodowego.</w:t>
      </w:r>
    </w:p>
    <w:p w14:paraId="76E1360E" w14:textId="77777777" w:rsidR="003C7837" w:rsidRPr="001E192F" w:rsidRDefault="003C7837" w:rsidP="0046262C">
      <w:pPr>
        <w:pStyle w:val="Akapitzlist"/>
        <w:numPr>
          <w:ilvl w:val="0"/>
          <w:numId w:val="2"/>
        </w:numPr>
        <w:tabs>
          <w:tab w:val="left" w:pos="580"/>
          <w:tab w:val="left" w:pos="581"/>
        </w:tabs>
        <w:spacing w:before="120" w:after="120"/>
        <w:ind w:left="578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ełnomocnictwo (jeśli jest</w:t>
      </w:r>
      <w:r w:rsidRPr="001E192F">
        <w:rPr>
          <w:rFonts w:asciiTheme="minorHAnsi" w:hAnsiTheme="minorHAnsi" w:cstheme="minorHAnsi"/>
          <w:spacing w:val="-1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agane)</w:t>
      </w:r>
    </w:p>
    <w:p w14:paraId="259CEF4A" w14:textId="77777777" w:rsidR="009E2F27" w:rsidRPr="001E192F" w:rsidRDefault="009E2F27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5341FE5B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25C7CBF7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7CE89393" w14:textId="77777777" w:rsidR="00A0774B" w:rsidRPr="001E192F" w:rsidRDefault="00A0774B" w:rsidP="001C2F90">
      <w:pPr>
        <w:contextualSpacing/>
        <w:rPr>
          <w:rFonts w:asciiTheme="minorHAnsi" w:hAnsiTheme="minorHAnsi" w:cstheme="minorHAnsi"/>
          <w:sz w:val="24"/>
          <w:szCs w:val="24"/>
          <w:lang w:val="pl-PL"/>
        </w:rPr>
        <w:sectPr w:rsidR="00A0774B" w:rsidRPr="001E192F">
          <w:pgSz w:w="11910" w:h="16840"/>
          <w:pgMar w:top="740" w:right="980" w:bottom="1100" w:left="980" w:header="0" w:footer="802" w:gutter="0"/>
          <w:cols w:space="708"/>
        </w:sectPr>
      </w:pPr>
    </w:p>
    <w:p w14:paraId="01726E3C" w14:textId="43003410" w:rsidR="00A0774B" w:rsidRPr="001E192F" w:rsidRDefault="00ED094C" w:rsidP="001C2F90">
      <w:pPr>
        <w:tabs>
          <w:tab w:val="left" w:pos="1960"/>
        </w:tabs>
        <w:ind w:left="152"/>
        <w:contextualSpacing/>
        <w:rPr>
          <w:rFonts w:asciiTheme="minorHAnsi" w:hAnsiTheme="minorHAnsi" w:cstheme="minorHAnsi"/>
          <w:i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, dnia</w:t>
      </w:r>
      <w:r w:rsidR="00763188"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</w:p>
    <w:p w14:paraId="1DFBA2C8" w14:textId="77777777" w:rsidR="00A0774B" w:rsidRPr="001E192F" w:rsidRDefault="00763188" w:rsidP="001C2F90">
      <w:pPr>
        <w:pStyle w:val="Tekstpodstawowy"/>
        <w:contextualSpacing/>
        <w:rPr>
          <w:rFonts w:asciiTheme="minorHAnsi" w:hAnsiTheme="minorHAnsi" w:cstheme="minorHAnsi"/>
          <w:i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br w:type="column"/>
      </w:r>
    </w:p>
    <w:p w14:paraId="3D2159F9" w14:textId="3570C9F3" w:rsidR="00ED094C" w:rsidRPr="001E192F" w:rsidRDefault="00ED094C" w:rsidP="00ED094C">
      <w:pPr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.</w:t>
      </w:r>
    </w:p>
    <w:p w14:paraId="7DA2CAE5" w14:textId="21510B0B" w:rsidR="00A0774B" w:rsidRPr="001E192F" w:rsidRDefault="00763188" w:rsidP="00ED094C">
      <w:pPr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(podpis Wykonawcy/ Pełnomocnika)</w:t>
      </w:r>
    </w:p>
    <w:p w14:paraId="694E9FFC" w14:textId="77777777" w:rsidR="00A0774B" w:rsidRPr="001E192F" w:rsidRDefault="00A0774B" w:rsidP="001C2F90">
      <w:pPr>
        <w:contextualSpacing/>
        <w:rPr>
          <w:rFonts w:asciiTheme="minorHAnsi" w:hAnsiTheme="minorHAnsi" w:cstheme="minorHAnsi"/>
          <w:sz w:val="24"/>
          <w:szCs w:val="24"/>
          <w:lang w:val="pl-PL"/>
        </w:rPr>
        <w:sectPr w:rsidR="00A0774B" w:rsidRPr="001E192F">
          <w:type w:val="continuous"/>
          <w:pgSz w:w="11910" w:h="16840"/>
          <w:pgMar w:top="740" w:right="980" w:bottom="1000" w:left="980" w:header="708" w:footer="708" w:gutter="0"/>
          <w:cols w:num="2" w:space="708" w:equalWidth="0">
            <w:col w:w="3451" w:space="2906"/>
            <w:col w:w="3593"/>
          </w:cols>
        </w:sectPr>
      </w:pPr>
    </w:p>
    <w:p w14:paraId="58524DEA" w14:textId="70954F22" w:rsidR="00A0774B" w:rsidRPr="001E192F" w:rsidRDefault="00763188" w:rsidP="00ED094C">
      <w:pPr>
        <w:pStyle w:val="Nagwek3"/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 xml:space="preserve">Załącznik nr </w:t>
      </w:r>
      <w:r w:rsidR="001C4DC5">
        <w:rPr>
          <w:rFonts w:asciiTheme="minorHAnsi" w:hAnsiTheme="minorHAnsi" w:cstheme="minorHAnsi"/>
          <w:sz w:val="24"/>
          <w:szCs w:val="24"/>
          <w:lang w:val="pl-PL"/>
        </w:rPr>
        <w:t>2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do oferty:</w:t>
      </w:r>
    </w:p>
    <w:p w14:paraId="58EE677E" w14:textId="77777777" w:rsidR="00ED094C" w:rsidRPr="001E192F" w:rsidRDefault="00ED094C" w:rsidP="00ED094C">
      <w:pPr>
        <w:pStyle w:val="Nagwek3"/>
        <w:ind w:left="152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</w:p>
    <w:p w14:paraId="6883E053" w14:textId="72B60221" w:rsidR="00A0774B" w:rsidRPr="001E192F" w:rsidRDefault="00763188" w:rsidP="00ED094C">
      <w:pPr>
        <w:ind w:left="152" w:right="211"/>
        <w:contextualSpacing/>
        <w:jc w:val="both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świadczenie o niepodleganiu wykluczeniu z postępowania na podstawie art. 7 ust. 1 ustawy z dn. 13 kwietnia 2022 r. o szczególnych rozwiązaniach w zakresie przeciwdziałania wspieraniu agresji na Ukrainę oraz służących ochronie bezpieczeństwa narodowego</w:t>
      </w:r>
    </w:p>
    <w:p w14:paraId="4B7CA380" w14:textId="77777777" w:rsidR="00EF7BA6" w:rsidRPr="001E192F" w:rsidRDefault="00EF7BA6" w:rsidP="001C2F90">
      <w:pPr>
        <w:ind w:left="152" w:right="211"/>
        <w:contextualSpacing/>
        <w:jc w:val="right"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479A7D4F" w14:textId="63EB1381" w:rsidR="00A0774B" w:rsidRPr="001E192F" w:rsidRDefault="0046262C" w:rsidP="001C2F90">
      <w:pPr>
        <w:ind w:right="173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nia ………………………………..</w:t>
      </w:r>
    </w:p>
    <w:p w14:paraId="0CC61785" w14:textId="4D054136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5DA398CB" w14:textId="77777777" w:rsidR="00ED094C" w:rsidRPr="001E192F" w:rsidRDefault="00ED094C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2680F84C" w14:textId="77777777" w:rsidR="00A0774B" w:rsidRPr="001E192F" w:rsidRDefault="00763188" w:rsidP="001C2F90">
      <w:pPr>
        <w:ind w:left="4179" w:right="4199"/>
        <w:contextualSpacing/>
        <w:jc w:val="center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ŚWIADCZENIE</w:t>
      </w:r>
    </w:p>
    <w:p w14:paraId="1D3996E8" w14:textId="5C02DF76" w:rsidR="00ED094C" w:rsidRPr="001E192F" w:rsidRDefault="0046262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JA</w:t>
      </w:r>
      <w:r w:rsidR="00ED094C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NIŻEJ PODPISAN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Y</w:t>
      </w:r>
    </w:p>
    <w:p w14:paraId="455EF1DC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6716BDF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…</w:t>
      </w:r>
    </w:p>
    <w:p w14:paraId="284439E2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5C6D4DD8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ziałając w imieniu i na rzecz:</w:t>
      </w:r>
    </w:p>
    <w:p w14:paraId="685040E4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9D65A78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..</w:t>
      </w:r>
    </w:p>
    <w:p w14:paraId="5F59A028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(Nazwa Wykonawcy, NIP, REGON, KRS, adres, telefon kontaktowy, email kontaktowy)</w:t>
      </w:r>
    </w:p>
    <w:p w14:paraId="3EBE9399" w14:textId="77777777" w:rsidR="006222F0" w:rsidRPr="001E192F" w:rsidRDefault="006222F0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5EFF8DC0" w14:textId="44BCB172" w:rsidR="006222F0" w:rsidRPr="001E192F" w:rsidRDefault="006222F0" w:rsidP="00F75304">
      <w:pPr>
        <w:pStyle w:val="Tekstpodstawowy"/>
        <w:contextualSpacing/>
        <w:jc w:val="both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ubiegając się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  udzielenie  zamówienia  publicznego  nr 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WT/</w:t>
      </w:r>
      <w:r w:rsidR="00D36895" w:rsidRPr="00D36895">
        <w:rPr>
          <w:rFonts w:asciiTheme="minorHAnsi" w:hAnsiTheme="minorHAnsi" w:cstheme="minorHAnsi"/>
          <w:sz w:val="24"/>
          <w:szCs w:val="24"/>
          <w:lang w:val="pl-PL"/>
        </w:rPr>
        <w:t>10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/06/2022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o nazwie: </w:t>
      </w:r>
      <w:r w:rsidR="00E43945" w:rsidRPr="00E43945">
        <w:rPr>
          <w:rFonts w:asciiTheme="minorHAnsi" w:hAnsiTheme="minorHAnsi" w:cstheme="minorHAnsi"/>
          <w:b/>
          <w:sz w:val="24"/>
          <w:szCs w:val="24"/>
          <w:lang w:val="pl-PL"/>
        </w:rPr>
        <w:t>Opracowanie techniczne i redakcyjne, druk i dostawa monografii „XXX lat Wydziału Transportu Politechniki Warszawskiej”</w:t>
      </w:r>
    </w:p>
    <w:p w14:paraId="759EF765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6E85E349" w14:textId="77777777" w:rsidR="00A0774B" w:rsidRPr="001E192F" w:rsidRDefault="00763188" w:rsidP="0046262C">
      <w:pPr>
        <w:ind w:right="176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świadczam, że nie podlegam wykluczeniu z postępowania na podstawie art. 7 ust. 1 ustawy z dnia 13 kwietnia 2022 r. o szczególnych rozwiązaniach w zakresie przeciwdziałania wspieraniu agresji na Ukrainę oraz służących ochronie bezpieczeństwa narodowego, to jest:</w:t>
      </w:r>
    </w:p>
    <w:p w14:paraId="216D62A1" w14:textId="77777777" w:rsidR="00A0774B" w:rsidRPr="001E192F" w:rsidRDefault="00763188" w:rsidP="0046262C">
      <w:pPr>
        <w:pStyle w:val="Akapitzlist"/>
        <w:numPr>
          <w:ilvl w:val="0"/>
          <w:numId w:val="1"/>
        </w:numPr>
        <w:tabs>
          <w:tab w:val="left" w:pos="1701"/>
        </w:tabs>
        <w:ind w:left="284" w:right="173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ie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jestem</w:t>
      </w:r>
      <w:r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onawcą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b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czestnikiem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konkursu</w:t>
      </w:r>
      <w:r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ienionym</w:t>
      </w:r>
      <w:r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azach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kreślonych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 rozporządzeniu Rady (WE) nr 765/2006 i rozporządzeniu Rady (UE) nr 269/2014 albo wpisanym na listę na podstawie decyzji w sprawie wpisu na listę rozstrzygającej o zastosowaniu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środka,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którym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mow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rt.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1</w:t>
      </w:r>
      <w:r w:rsidRPr="001E192F">
        <w:rPr>
          <w:rFonts w:asciiTheme="minorHAnsi" w:hAnsiTheme="minorHAnsi" w:cstheme="minorHAnsi"/>
          <w:spacing w:val="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kt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3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stawy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ienionej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e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prowadzeniu do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liczenia,</w:t>
      </w:r>
    </w:p>
    <w:p w14:paraId="7C6D7EBF" w14:textId="77777777" w:rsidR="00A0774B" w:rsidRPr="001E192F" w:rsidRDefault="00763188" w:rsidP="0046262C">
      <w:pPr>
        <w:pStyle w:val="Akapitzlist"/>
        <w:numPr>
          <w:ilvl w:val="0"/>
          <w:numId w:val="1"/>
        </w:numPr>
        <w:tabs>
          <w:tab w:val="left" w:pos="1701"/>
        </w:tabs>
        <w:ind w:left="284" w:right="175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nie jestem wykonawcą lub uczestnikiem konkursu, którego beneficjentem rzeczywistym w rozumieniu ustawy z dnia 1 marca 2018 r. o przeciwdziałaniu praniu pieniędzy oraz finansowaniu terroryzmu (Dz. U. z 2022 r. poz. 593 z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óźn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>. zm.) jest osoba wymieniona w wykazach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kreślonych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ozporządzeniu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ady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(WE)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r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765/2006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i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ozporządzeniu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ady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(UE) nr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69/2014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lbo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pisana</w:t>
      </w:r>
      <w:r w:rsidRPr="001E192F">
        <w:rPr>
          <w:rFonts w:asciiTheme="minorHAnsi" w:hAnsiTheme="minorHAnsi" w:cstheme="minorHAnsi"/>
          <w:spacing w:val="-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istę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b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będąc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takim</w:t>
      </w:r>
      <w:r w:rsidRPr="001E192F">
        <w:rPr>
          <w:rFonts w:asciiTheme="minorHAnsi" w:hAnsiTheme="minorHAnsi" w:cstheme="minorHAnsi"/>
          <w:spacing w:val="-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beneficjentem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zeczywistym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d</w:t>
      </w:r>
      <w:r w:rsidRPr="001E192F">
        <w:rPr>
          <w:rFonts w:asciiTheme="minorHAnsi" w:hAnsiTheme="minorHAnsi" w:cstheme="minorHAnsi"/>
          <w:spacing w:val="-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ni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4 lutego 2022 r., o ile została wpisana na listę na podstawie decyzji w sprawie wpisu na listę rozstrzygającej o zastosowaniu środka, o którym mowa w art. 1 pkt 3 ustawy wymienionej we wprowadzeniu do</w:t>
      </w:r>
      <w:r w:rsidRPr="001E192F">
        <w:rPr>
          <w:rFonts w:asciiTheme="minorHAnsi" w:hAnsiTheme="minorHAnsi" w:cstheme="minorHAnsi"/>
          <w:spacing w:val="-1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liczenia,</w:t>
      </w:r>
    </w:p>
    <w:p w14:paraId="0FA45170" w14:textId="77777777" w:rsidR="00A0774B" w:rsidRPr="001E192F" w:rsidRDefault="00763188" w:rsidP="0046262C">
      <w:pPr>
        <w:pStyle w:val="Akapitzlist"/>
        <w:numPr>
          <w:ilvl w:val="0"/>
          <w:numId w:val="1"/>
        </w:numPr>
        <w:tabs>
          <w:tab w:val="left" w:pos="1701"/>
        </w:tabs>
        <w:ind w:left="284" w:right="168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nie jestem wykonawcą lub uczestnikiem konkursu, którego jednostką dominującą w rozumieniu art. 3 ust. 1 pkt 37 ustawy z dnia 29 września 1994 r. o rachunkowości (Dz. U. z 2021 r. poz. 217 z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óźn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>. zm.) jest podmiot wymieniony w wykazach określonych w rozporządzeniu Rady (WE) nr 765/2006 i rozporządzeniu Rady (UE) nr 269/2014 albo wpisany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istę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b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będący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taką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jednostką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ominującą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d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nia</w:t>
      </w:r>
      <w:r w:rsidRPr="001E192F">
        <w:rPr>
          <w:rFonts w:asciiTheme="minorHAnsi" w:hAnsiTheme="minorHAnsi" w:cstheme="minorHAnsi"/>
          <w:spacing w:val="-8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4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tego</w:t>
      </w:r>
      <w:r w:rsidRPr="001E192F">
        <w:rPr>
          <w:rFonts w:asciiTheme="minorHAnsi" w:hAnsiTheme="minorHAnsi" w:cstheme="minorHAnsi"/>
          <w:spacing w:val="-8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022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.,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ile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ostał wpisany na listę na podstawie decyzji w sprawie wpisu na listę rozstrzygającej o zastosowaniu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środka,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którym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mow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rt.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1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kt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3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stawy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ienionej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e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prowadzeniu do</w:t>
      </w:r>
      <w:r w:rsidRPr="001E192F">
        <w:rPr>
          <w:rFonts w:asciiTheme="minorHAnsi" w:hAnsiTheme="minorHAnsi" w:cstheme="minorHAnsi"/>
          <w:spacing w:val="-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liczenia.</w:t>
      </w:r>
    </w:p>
    <w:p w14:paraId="4061521F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tbl>
      <w:tblPr>
        <w:tblStyle w:val="TableNormal"/>
        <w:tblW w:w="0" w:type="auto"/>
        <w:tblInd w:w="531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4598"/>
      </w:tblGrid>
      <w:tr w:rsidR="00A0774B" w:rsidRPr="001E192F" w14:paraId="1CDD4042" w14:textId="77777777" w:rsidTr="0046262C">
        <w:trPr>
          <w:trHeight w:hRule="exact" w:val="424"/>
        </w:trPr>
        <w:tc>
          <w:tcPr>
            <w:tcW w:w="4598" w:type="dxa"/>
          </w:tcPr>
          <w:p w14:paraId="709846B3" w14:textId="77777777" w:rsidR="00A0774B" w:rsidRPr="001E192F" w:rsidRDefault="00763188" w:rsidP="001C2F90">
            <w:pPr>
              <w:pStyle w:val="TableParagraph"/>
              <w:ind w:left="179" w:right="17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……………………………</w:t>
            </w:r>
          </w:p>
        </w:tc>
      </w:tr>
      <w:tr w:rsidR="00A0774B" w:rsidRPr="00ED094C" w14:paraId="112CB25D" w14:textId="77777777" w:rsidTr="0046262C">
        <w:trPr>
          <w:trHeight w:hRule="exact" w:val="403"/>
        </w:trPr>
        <w:tc>
          <w:tcPr>
            <w:tcW w:w="4598" w:type="dxa"/>
          </w:tcPr>
          <w:p w14:paraId="6EF6E7EF" w14:textId="77777777" w:rsidR="00A0774B" w:rsidRPr="00ED094C" w:rsidRDefault="00763188" w:rsidP="001C2F90">
            <w:pPr>
              <w:pStyle w:val="TableParagraph"/>
              <w:ind w:left="179" w:right="17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(podpis Wykonawcy/ Pełnomocnika)</w:t>
            </w:r>
          </w:p>
        </w:tc>
      </w:tr>
    </w:tbl>
    <w:p w14:paraId="7AC35B0B" w14:textId="77777777" w:rsidR="00763188" w:rsidRPr="00ED094C" w:rsidRDefault="00763188" w:rsidP="001C2F90">
      <w:pPr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sectPr w:rsidR="00763188" w:rsidRPr="00ED094C">
      <w:pgSz w:w="11910" w:h="16840"/>
      <w:pgMar w:top="740" w:right="960" w:bottom="1100" w:left="980" w:header="0" w:footer="80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020D0" w14:textId="77777777" w:rsidR="002E62C8" w:rsidRDefault="002E62C8">
      <w:r>
        <w:separator/>
      </w:r>
    </w:p>
  </w:endnote>
  <w:endnote w:type="continuationSeparator" w:id="0">
    <w:p w14:paraId="19EB217B" w14:textId="77777777" w:rsidR="002E62C8" w:rsidRDefault="002E6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560E" w14:textId="2C4CD981" w:rsidR="00A0774B" w:rsidRDefault="001B38DC">
    <w:pPr>
      <w:pStyle w:val="Tekstpodstawowy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45448" behindDoc="1" locked="0" layoutInCell="1" allowOverlap="1" wp14:anchorId="671D7775" wp14:editId="255E4369">
              <wp:simplePos x="0" y="0"/>
              <wp:positionH relativeFrom="page">
                <wp:posOffset>706755</wp:posOffset>
              </wp:positionH>
              <wp:positionV relativeFrom="page">
                <wp:posOffset>10100310</wp:posOffset>
              </wp:positionV>
              <wp:extent cx="4055745" cy="156845"/>
              <wp:effectExtent l="1905" t="381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5745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1AB6A0" w14:textId="27E5C4AB" w:rsidR="00A0774B" w:rsidRPr="0003755B" w:rsidRDefault="00C04ACD">
                          <w:pPr>
                            <w:spacing w:before="19"/>
                            <w:ind w:left="20"/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</w:pPr>
                          <w:r w:rsidRPr="00C04AC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Postępowanie</w:t>
                          </w:r>
                          <w:r w:rsidRPr="0003755B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 xml:space="preserve"> nr </w:t>
                          </w:r>
                          <w:r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WT/</w:t>
                          </w:r>
                          <w:r w:rsidR="00D36895"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10</w:t>
                          </w:r>
                          <w:r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/06/2022</w:t>
                          </w:r>
                          <w:r w:rsidRPr="00C04AC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 xml:space="preserve"> Wydział Transportu Politechniki Warszawskiej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1D77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65pt;margin-top:795.3pt;width:319.35pt;height:12.35pt;z-index:-71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" filled="f" stroked="f">
              <v:textbox inset="0,0,0,0">
                <w:txbxContent>
                  <w:p w14:paraId="421AB6A0" w14:textId="27E5C4AB" w:rsidR="00A0774B" w:rsidRPr="0003755B" w:rsidRDefault="00C04ACD">
                    <w:pPr>
                      <w:spacing w:before="19"/>
                      <w:ind w:left="20"/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</w:pPr>
                    <w:r w:rsidRPr="00C04AC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Postępowanie</w:t>
                    </w:r>
                    <w:r w:rsidRPr="0003755B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 xml:space="preserve"> nr </w:t>
                    </w:r>
                    <w:r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WT/</w:t>
                    </w:r>
                    <w:r w:rsidR="00D36895"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10</w:t>
                    </w:r>
                    <w:r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/06/2022</w:t>
                    </w:r>
                    <w:r w:rsidRPr="00C04AC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 xml:space="preserve"> Wydział Transportu Politechniki Warszawskiej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45400" behindDoc="1" locked="0" layoutInCell="1" allowOverlap="1" wp14:anchorId="253CAA79" wp14:editId="23895D6A">
              <wp:simplePos x="0" y="0"/>
              <wp:positionH relativeFrom="page">
                <wp:posOffset>701040</wp:posOffset>
              </wp:positionH>
              <wp:positionV relativeFrom="page">
                <wp:posOffset>9951720</wp:posOffset>
              </wp:positionV>
              <wp:extent cx="6158230" cy="0"/>
              <wp:effectExtent l="5715" t="7620" r="8255" b="1143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5823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226195" id="Line 3" o:spid="_x0000_s1026" style="position:absolute;z-index:-71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2pt,783.6pt" to="540.1pt,78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" strokeweight=".48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45424" behindDoc="1" locked="0" layoutInCell="1" allowOverlap="1" wp14:anchorId="2364A512" wp14:editId="642B78C5">
              <wp:simplePos x="0" y="0"/>
              <wp:positionH relativeFrom="page">
                <wp:posOffset>6538595</wp:posOffset>
              </wp:positionH>
              <wp:positionV relativeFrom="page">
                <wp:posOffset>9954260</wp:posOffset>
              </wp:positionV>
              <wp:extent cx="327660" cy="170815"/>
              <wp:effectExtent l="4445" t="635" r="127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66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7CAE20" w14:textId="77777777" w:rsidR="00A0774B" w:rsidRDefault="00763188">
                          <w:pPr>
                            <w:spacing w:before="19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str.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64A512" id="Text Box 2" o:spid="_x0000_s1027" type="#_x0000_t202" style="position:absolute;margin-left:514.85pt;margin-top:783.8pt;width:25.8pt;height:13.45pt;z-index:-71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" filled="f" stroked="f">
              <v:textbox inset="0,0,0,0">
                <w:txbxContent>
                  <w:p w14:paraId="707CAE20" w14:textId="77777777" w:rsidR="00A0774B" w:rsidRDefault="00763188">
                    <w:pPr>
                      <w:spacing w:before="19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str. </w:t>
                    </w: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2F025" w14:textId="77777777" w:rsidR="002E62C8" w:rsidRDefault="002E62C8">
      <w:r>
        <w:separator/>
      </w:r>
    </w:p>
  </w:footnote>
  <w:footnote w:type="continuationSeparator" w:id="0">
    <w:p w14:paraId="110A1111" w14:textId="77777777" w:rsidR="002E62C8" w:rsidRDefault="002E62C8">
      <w:r>
        <w:continuationSeparator/>
      </w:r>
    </w:p>
  </w:footnote>
  <w:footnote w:id="1">
    <w:p w14:paraId="2370389A" w14:textId="698EBEB8" w:rsidR="0030481D" w:rsidRDefault="0030481D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B1175">
        <w:rPr>
          <w:i/>
          <w:iCs/>
        </w:rPr>
        <w:t xml:space="preserve">Należy w poszczególnych wierszach odnieść się czy </w:t>
      </w:r>
      <w:r w:rsidR="007C53FE" w:rsidRPr="001B1175">
        <w:rPr>
          <w:i/>
          <w:iCs/>
        </w:rPr>
        <w:t>oferta</w:t>
      </w:r>
      <w:r w:rsidRPr="001B1175">
        <w:rPr>
          <w:i/>
          <w:iCs/>
        </w:rPr>
        <w:t xml:space="preserve"> spełnia dany warunek, oraz jeśli wskazał Zamawiający podać </w:t>
      </w:r>
      <w:r w:rsidR="007C53FE" w:rsidRPr="001B1175">
        <w:rPr>
          <w:i/>
          <w:iCs/>
        </w:rPr>
        <w:t>cenę jednostkową</w:t>
      </w:r>
      <w:r w:rsidR="00787C34" w:rsidRPr="001B1175">
        <w:rPr>
          <w:i/>
          <w:iCs/>
        </w:rPr>
        <w:t xml:space="preserve"> dla poszczególnych </w:t>
      </w:r>
      <w:r w:rsidR="001B1175" w:rsidRPr="001B1175">
        <w:rPr>
          <w:i/>
          <w:iCs/>
        </w:rPr>
        <w:t>elementów wyceny</w:t>
      </w:r>
      <w:r w:rsidRPr="001B1175">
        <w:rPr>
          <w:i/>
          <w:iCs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C687B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" w15:restartNumberingAfterBreak="0">
    <w:nsid w:val="0CA36E67"/>
    <w:multiLevelType w:val="hybridMultilevel"/>
    <w:tmpl w:val="8A6835CE"/>
    <w:lvl w:ilvl="0" w:tplc="9990D884">
      <w:start w:val="1"/>
      <w:numFmt w:val="lowerLetter"/>
      <w:lvlText w:val="%1)"/>
      <w:lvlJc w:val="left"/>
      <w:pPr>
        <w:ind w:left="276" w:hanging="224"/>
      </w:pPr>
      <w:rPr>
        <w:rFonts w:hint="default"/>
        <w:spacing w:val="-1"/>
        <w:w w:val="100"/>
      </w:rPr>
    </w:lvl>
    <w:lvl w:ilvl="1" w:tplc="D9A2C2AC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BCD8237C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93EC2FA0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6C58C962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4F96C440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473C4412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EB8C030E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77243592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" w15:restartNumberingAfterBreak="0">
    <w:nsid w:val="108C6C5B"/>
    <w:multiLevelType w:val="hybridMultilevel"/>
    <w:tmpl w:val="C65AE3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42893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" w15:restartNumberingAfterBreak="0">
    <w:nsid w:val="15B86B26"/>
    <w:multiLevelType w:val="hybridMultilevel"/>
    <w:tmpl w:val="B3BCE966"/>
    <w:lvl w:ilvl="0" w:tplc="7946F488">
      <w:start w:val="1"/>
      <w:numFmt w:val="lowerLetter"/>
      <w:lvlText w:val="%1)"/>
      <w:lvlJc w:val="left"/>
      <w:pPr>
        <w:ind w:left="873" w:hanging="360"/>
      </w:pPr>
      <w:rPr>
        <w:rFonts w:ascii="Calibri" w:eastAsia="Calibri" w:hAnsi="Calibri" w:cs="Calibri" w:hint="default"/>
        <w:spacing w:val="-26"/>
        <w:w w:val="99"/>
        <w:sz w:val="24"/>
        <w:szCs w:val="24"/>
      </w:rPr>
    </w:lvl>
    <w:lvl w:ilvl="1" w:tplc="C6567AFA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5B02E508">
      <w:numFmt w:val="bullet"/>
      <w:lvlText w:val="•"/>
      <w:lvlJc w:val="left"/>
      <w:pPr>
        <w:ind w:left="2697" w:hanging="360"/>
      </w:pPr>
      <w:rPr>
        <w:rFonts w:hint="default"/>
      </w:rPr>
    </w:lvl>
    <w:lvl w:ilvl="3" w:tplc="EB44470C">
      <w:numFmt w:val="bullet"/>
      <w:lvlText w:val="•"/>
      <w:lvlJc w:val="left"/>
      <w:pPr>
        <w:ind w:left="3605" w:hanging="360"/>
      </w:pPr>
      <w:rPr>
        <w:rFonts w:hint="default"/>
      </w:rPr>
    </w:lvl>
    <w:lvl w:ilvl="4" w:tplc="1A6CE9D8">
      <w:numFmt w:val="bullet"/>
      <w:lvlText w:val="•"/>
      <w:lvlJc w:val="left"/>
      <w:pPr>
        <w:ind w:left="4514" w:hanging="360"/>
      </w:pPr>
      <w:rPr>
        <w:rFonts w:hint="default"/>
      </w:rPr>
    </w:lvl>
    <w:lvl w:ilvl="5" w:tplc="A63E1476">
      <w:numFmt w:val="bullet"/>
      <w:lvlText w:val="•"/>
      <w:lvlJc w:val="left"/>
      <w:pPr>
        <w:ind w:left="5423" w:hanging="360"/>
      </w:pPr>
      <w:rPr>
        <w:rFonts w:hint="default"/>
      </w:rPr>
    </w:lvl>
    <w:lvl w:ilvl="6" w:tplc="381AB4C6">
      <w:numFmt w:val="bullet"/>
      <w:lvlText w:val="•"/>
      <w:lvlJc w:val="left"/>
      <w:pPr>
        <w:ind w:left="6331" w:hanging="360"/>
      </w:pPr>
      <w:rPr>
        <w:rFonts w:hint="default"/>
      </w:rPr>
    </w:lvl>
    <w:lvl w:ilvl="7" w:tplc="80EA103E">
      <w:numFmt w:val="bullet"/>
      <w:lvlText w:val="•"/>
      <w:lvlJc w:val="left"/>
      <w:pPr>
        <w:ind w:left="7240" w:hanging="360"/>
      </w:pPr>
      <w:rPr>
        <w:rFonts w:hint="default"/>
      </w:rPr>
    </w:lvl>
    <w:lvl w:ilvl="8" w:tplc="8B62B154">
      <w:numFmt w:val="bullet"/>
      <w:lvlText w:val="•"/>
      <w:lvlJc w:val="left"/>
      <w:pPr>
        <w:ind w:left="8149" w:hanging="360"/>
      </w:pPr>
      <w:rPr>
        <w:rFonts w:hint="default"/>
      </w:rPr>
    </w:lvl>
  </w:abstractNum>
  <w:abstractNum w:abstractNumId="5" w15:restartNumberingAfterBreak="0">
    <w:nsid w:val="15F0561A"/>
    <w:multiLevelType w:val="multilevel"/>
    <w:tmpl w:val="DA0EF51C"/>
    <w:styleLink w:val="WWNum19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182F7163"/>
    <w:multiLevelType w:val="hybridMultilevel"/>
    <w:tmpl w:val="61A6A568"/>
    <w:lvl w:ilvl="0" w:tplc="2FC26D5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946C64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18027E8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A030C15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846620A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D686790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731A215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6264158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5C2C46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7" w15:restartNumberingAfterBreak="0">
    <w:nsid w:val="1CC73F9D"/>
    <w:multiLevelType w:val="multilevel"/>
    <w:tmpl w:val="CCAC5CAC"/>
    <w:lvl w:ilvl="0">
      <w:start w:val="1"/>
      <w:numFmt w:val="lowerLetter"/>
      <w:lvlText w:val="%1)"/>
      <w:lvlJc w:val="left"/>
      <w:pPr>
        <w:ind w:left="1146" w:hanging="360"/>
      </w:pPr>
      <w:rPr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8" w15:restartNumberingAfterBreak="0">
    <w:nsid w:val="1F067304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9" w15:restartNumberingAfterBreak="0">
    <w:nsid w:val="216B3C6A"/>
    <w:multiLevelType w:val="hybridMultilevel"/>
    <w:tmpl w:val="EE0CC61C"/>
    <w:lvl w:ilvl="0" w:tplc="D370E94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8B60B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71B0EDE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4CB0603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2E8658C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123CD23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90AA3B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9E07BF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1EB433D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0" w15:restartNumberingAfterBreak="0">
    <w:nsid w:val="21EA4B28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1" w15:restartNumberingAfterBreak="0">
    <w:nsid w:val="27552CB5"/>
    <w:multiLevelType w:val="multilevel"/>
    <w:tmpl w:val="56D8111A"/>
    <w:lvl w:ilvl="0">
      <w:start w:val="1"/>
      <w:numFmt w:val="decimal"/>
      <w:lvlText w:val="%1."/>
      <w:lvlJc w:val="left"/>
      <w:pPr>
        <w:ind w:left="873" w:hanging="360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861" w:hanging="706"/>
      </w:pPr>
      <w:rPr>
        <w:rFonts w:ascii="Arial Narrow" w:eastAsia="Arial Narrow" w:hAnsi="Arial Narrow" w:cs="Arial Narrow" w:hint="default"/>
        <w:b/>
        <w:bCs/>
        <w:color w:val="auto"/>
        <w:w w:val="100"/>
        <w:sz w:val="22"/>
        <w:szCs w:val="22"/>
      </w:rPr>
    </w:lvl>
    <w:lvl w:ilvl="2">
      <w:numFmt w:val="bullet"/>
      <w:lvlText w:val="•"/>
      <w:lvlJc w:val="left"/>
      <w:pPr>
        <w:ind w:left="1887" w:hanging="706"/>
      </w:pPr>
      <w:rPr>
        <w:rFonts w:hint="default"/>
      </w:rPr>
    </w:lvl>
    <w:lvl w:ilvl="3">
      <w:numFmt w:val="bullet"/>
      <w:lvlText w:val="•"/>
      <w:lvlJc w:val="left"/>
      <w:pPr>
        <w:ind w:left="2894" w:hanging="706"/>
      </w:pPr>
      <w:rPr>
        <w:rFonts w:hint="default"/>
      </w:rPr>
    </w:lvl>
    <w:lvl w:ilvl="4">
      <w:numFmt w:val="bullet"/>
      <w:lvlText w:val="•"/>
      <w:lvlJc w:val="left"/>
      <w:pPr>
        <w:ind w:left="3902" w:hanging="706"/>
      </w:pPr>
      <w:rPr>
        <w:rFonts w:hint="default"/>
      </w:rPr>
    </w:lvl>
    <w:lvl w:ilvl="5">
      <w:numFmt w:val="bullet"/>
      <w:lvlText w:val="•"/>
      <w:lvlJc w:val="left"/>
      <w:pPr>
        <w:ind w:left="4909" w:hanging="706"/>
      </w:pPr>
      <w:rPr>
        <w:rFonts w:hint="default"/>
      </w:rPr>
    </w:lvl>
    <w:lvl w:ilvl="6">
      <w:numFmt w:val="bullet"/>
      <w:lvlText w:val="•"/>
      <w:lvlJc w:val="left"/>
      <w:pPr>
        <w:ind w:left="5916" w:hanging="706"/>
      </w:pPr>
      <w:rPr>
        <w:rFonts w:hint="default"/>
      </w:rPr>
    </w:lvl>
    <w:lvl w:ilvl="7">
      <w:numFmt w:val="bullet"/>
      <w:lvlText w:val="•"/>
      <w:lvlJc w:val="left"/>
      <w:pPr>
        <w:ind w:left="6924" w:hanging="706"/>
      </w:pPr>
      <w:rPr>
        <w:rFonts w:hint="default"/>
      </w:rPr>
    </w:lvl>
    <w:lvl w:ilvl="8">
      <w:numFmt w:val="bullet"/>
      <w:lvlText w:val="•"/>
      <w:lvlJc w:val="left"/>
      <w:pPr>
        <w:ind w:left="7931" w:hanging="706"/>
      </w:pPr>
      <w:rPr>
        <w:rFonts w:hint="default"/>
      </w:rPr>
    </w:lvl>
  </w:abstractNum>
  <w:abstractNum w:abstractNumId="12" w15:restartNumberingAfterBreak="0">
    <w:nsid w:val="2859223B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3" w15:restartNumberingAfterBreak="0">
    <w:nsid w:val="2B0816B9"/>
    <w:multiLevelType w:val="hybridMultilevel"/>
    <w:tmpl w:val="FBD6D17C"/>
    <w:lvl w:ilvl="0" w:tplc="0E645F7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010A29DC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3986339C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24953E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148FAC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DF2EED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49EEA4B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C34F9A4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A22877B6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4" w15:restartNumberingAfterBreak="0">
    <w:nsid w:val="2B964415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5" w15:restartNumberingAfterBreak="0">
    <w:nsid w:val="2FE34EAF"/>
    <w:multiLevelType w:val="hybridMultilevel"/>
    <w:tmpl w:val="B56A338C"/>
    <w:lvl w:ilvl="0" w:tplc="CFFEC916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31C0D76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BB542D08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D289AEC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D52468E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E308334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5E928B50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2705A8A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E60C12E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6" w15:restartNumberingAfterBreak="0">
    <w:nsid w:val="323C7195"/>
    <w:multiLevelType w:val="hybridMultilevel"/>
    <w:tmpl w:val="FA88EA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625250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8" w15:restartNumberingAfterBreak="0">
    <w:nsid w:val="38E56E34"/>
    <w:multiLevelType w:val="hybridMultilevel"/>
    <w:tmpl w:val="E088786E"/>
    <w:lvl w:ilvl="0" w:tplc="3AD68CD2">
      <w:start w:val="1"/>
      <w:numFmt w:val="lowerLetter"/>
      <w:lvlText w:val="%1)"/>
      <w:lvlJc w:val="left"/>
      <w:pPr>
        <w:ind w:left="611" w:hanging="4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86" w:hanging="360"/>
      </w:pPr>
    </w:lvl>
    <w:lvl w:ilvl="2" w:tplc="0415001B" w:tentative="1">
      <w:start w:val="1"/>
      <w:numFmt w:val="lowerRoman"/>
      <w:lvlText w:val="%3."/>
      <w:lvlJc w:val="right"/>
      <w:pPr>
        <w:ind w:left="2006" w:hanging="180"/>
      </w:pPr>
    </w:lvl>
    <w:lvl w:ilvl="3" w:tplc="0415000F" w:tentative="1">
      <w:start w:val="1"/>
      <w:numFmt w:val="decimal"/>
      <w:lvlText w:val="%4."/>
      <w:lvlJc w:val="left"/>
      <w:pPr>
        <w:ind w:left="2726" w:hanging="360"/>
      </w:pPr>
    </w:lvl>
    <w:lvl w:ilvl="4" w:tplc="04150019" w:tentative="1">
      <w:start w:val="1"/>
      <w:numFmt w:val="lowerLetter"/>
      <w:lvlText w:val="%5."/>
      <w:lvlJc w:val="left"/>
      <w:pPr>
        <w:ind w:left="3446" w:hanging="360"/>
      </w:pPr>
    </w:lvl>
    <w:lvl w:ilvl="5" w:tplc="0415001B" w:tentative="1">
      <w:start w:val="1"/>
      <w:numFmt w:val="lowerRoman"/>
      <w:lvlText w:val="%6."/>
      <w:lvlJc w:val="right"/>
      <w:pPr>
        <w:ind w:left="4166" w:hanging="180"/>
      </w:pPr>
    </w:lvl>
    <w:lvl w:ilvl="6" w:tplc="0415000F" w:tentative="1">
      <w:start w:val="1"/>
      <w:numFmt w:val="decimal"/>
      <w:lvlText w:val="%7."/>
      <w:lvlJc w:val="left"/>
      <w:pPr>
        <w:ind w:left="4886" w:hanging="360"/>
      </w:pPr>
    </w:lvl>
    <w:lvl w:ilvl="7" w:tplc="04150019" w:tentative="1">
      <w:start w:val="1"/>
      <w:numFmt w:val="lowerLetter"/>
      <w:lvlText w:val="%8."/>
      <w:lvlJc w:val="left"/>
      <w:pPr>
        <w:ind w:left="5606" w:hanging="360"/>
      </w:pPr>
    </w:lvl>
    <w:lvl w:ilvl="8" w:tplc="0415001B" w:tentative="1">
      <w:start w:val="1"/>
      <w:numFmt w:val="lowerRoman"/>
      <w:lvlText w:val="%9."/>
      <w:lvlJc w:val="right"/>
      <w:pPr>
        <w:ind w:left="6326" w:hanging="180"/>
      </w:pPr>
    </w:lvl>
  </w:abstractNum>
  <w:abstractNum w:abstractNumId="19" w15:restartNumberingAfterBreak="0">
    <w:nsid w:val="3A2017DB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0" w15:restartNumberingAfterBreak="0">
    <w:nsid w:val="3CCB0968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1" w15:restartNumberingAfterBreak="0">
    <w:nsid w:val="4015294B"/>
    <w:multiLevelType w:val="hybridMultilevel"/>
    <w:tmpl w:val="B56A338C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2" w15:restartNumberingAfterBreak="0">
    <w:nsid w:val="46A90417"/>
    <w:multiLevelType w:val="hybridMultilevel"/>
    <w:tmpl w:val="3D58DF34"/>
    <w:lvl w:ilvl="0" w:tplc="82D229A8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B849B78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DAE41AA0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CDE69EF2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20B079C8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87763436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6588A8A4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29DAE398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F0A45668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3" w15:restartNumberingAfterBreak="0">
    <w:nsid w:val="46D4744D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4" w15:restartNumberingAfterBreak="0">
    <w:nsid w:val="497439B7"/>
    <w:multiLevelType w:val="hybridMultilevel"/>
    <w:tmpl w:val="AD46E40C"/>
    <w:lvl w:ilvl="0" w:tplc="451EDB04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2F488F2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4FBA13EC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98F8DD16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2CD69742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3CC6D810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A08CB818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F58809E4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E21A8CF6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5" w15:restartNumberingAfterBreak="0">
    <w:nsid w:val="499774CC"/>
    <w:multiLevelType w:val="multilevel"/>
    <w:tmpl w:val="696486F0"/>
    <w:lvl w:ilvl="0">
      <w:start w:val="1"/>
      <w:numFmt w:val="decimal"/>
      <w:lvlText w:val="%1."/>
      <w:lvlJc w:val="left"/>
      <w:pPr>
        <w:ind w:left="580" w:hanging="428"/>
      </w:pPr>
      <w:rPr>
        <w:rFonts w:ascii="Arial Narrow" w:eastAsia="Arial Narrow" w:hAnsi="Arial Narrow" w:cs="Arial Narrow" w:hint="default"/>
        <w:b w:val="0"/>
        <w:bCs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863" w:hanging="353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2">
      <w:numFmt w:val="bullet"/>
      <w:lvlText w:val="•"/>
      <w:lvlJc w:val="left"/>
      <w:pPr>
        <w:ind w:left="1869" w:hanging="353"/>
      </w:pPr>
      <w:rPr>
        <w:rFonts w:hint="default"/>
      </w:rPr>
    </w:lvl>
    <w:lvl w:ilvl="3">
      <w:numFmt w:val="bullet"/>
      <w:lvlText w:val="•"/>
      <w:lvlJc w:val="left"/>
      <w:pPr>
        <w:ind w:left="2879" w:hanging="353"/>
      </w:pPr>
      <w:rPr>
        <w:rFonts w:hint="default"/>
      </w:rPr>
    </w:lvl>
    <w:lvl w:ilvl="4">
      <w:numFmt w:val="bullet"/>
      <w:lvlText w:val="•"/>
      <w:lvlJc w:val="left"/>
      <w:pPr>
        <w:ind w:left="3888" w:hanging="353"/>
      </w:pPr>
      <w:rPr>
        <w:rFonts w:hint="default"/>
      </w:rPr>
    </w:lvl>
    <w:lvl w:ilvl="5">
      <w:numFmt w:val="bullet"/>
      <w:lvlText w:val="•"/>
      <w:lvlJc w:val="left"/>
      <w:pPr>
        <w:ind w:left="4898" w:hanging="353"/>
      </w:pPr>
      <w:rPr>
        <w:rFonts w:hint="default"/>
      </w:rPr>
    </w:lvl>
    <w:lvl w:ilvl="6">
      <w:numFmt w:val="bullet"/>
      <w:lvlText w:val="•"/>
      <w:lvlJc w:val="left"/>
      <w:pPr>
        <w:ind w:left="5908" w:hanging="353"/>
      </w:pPr>
      <w:rPr>
        <w:rFonts w:hint="default"/>
      </w:rPr>
    </w:lvl>
    <w:lvl w:ilvl="7">
      <w:numFmt w:val="bullet"/>
      <w:lvlText w:val="•"/>
      <w:lvlJc w:val="left"/>
      <w:pPr>
        <w:ind w:left="6917" w:hanging="353"/>
      </w:pPr>
      <w:rPr>
        <w:rFonts w:hint="default"/>
      </w:rPr>
    </w:lvl>
    <w:lvl w:ilvl="8">
      <w:numFmt w:val="bullet"/>
      <w:lvlText w:val="•"/>
      <w:lvlJc w:val="left"/>
      <w:pPr>
        <w:ind w:left="7927" w:hanging="353"/>
      </w:pPr>
      <w:rPr>
        <w:rFonts w:hint="default"/>
      </w:rPr>
    </w:lvl>
  </w:abstractNum>
  <w:abstractNum w:abstractNumId="26" w15:restartNumberingAfterBreak="0">
    <w:nsid w:val="4B84543A"/>
    <w:multiLevelType w:val="hybridMultilevel"/>
    <w:tmpl w:val="EAB27016"/>
    <w:lvl w:ilvl="0" w:tplc="9B1050BC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C6B838E6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540E3478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53F2C6E4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C44E8B5E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1592E29C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11BE0602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CCFC6F4A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EB7C71CC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7" w15:restartNumberingAfterBreak="0">
    <w:nsid w:val="4F42556A"/>
    <w:multiLevelType w:val="hybridMultilevel"/>
    <w:tmpl w:val="1E6C7242"/>
    <w:lvl w:ilvl="0" w:tplc="A7CA9B8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42F65DBA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22162E4A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1B0C11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8622E8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0167118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D66485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C7B4D472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B608C60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8" w15:restartNumberingAfterBreak="0">
    <w:nsid w:val="523044B7"/>
    <w:multiLevelType w:val="multilevel"/>
    <w:tmpl w:val="D32A8280"/>
    <w:styleLink w:val="WWNum21"/>
    <w:lvl w:ilvl="0">
      <w:numFmt w:val="bullet"/>
      <w:lvlText w:val="−"/>
      <w:lvlJc w:val="left"/>
      <w:pPr>
        <w:ind w:left="1146" w:hanging="360"/>
      </w:pPr>
      <w:rPr>
        <w:rFonts w:ascii="Times New Roman" w:hAnsi="Times New Roman" w:cs="Times New Roman"/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29" w15:restartNumberingAfterBreak="0">
    <w:nsid w:val="52D3297D"/>
    <w:multiLevelType w:val="hybridMultilevel"/>
    <w:tmpl w:val="D9C84D80"/>
    <w:lvl w:ilvl="0" w:tplc="80D4C9CA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68632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E47E703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40E04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CCE5B7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B021FE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B12D2A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DFEA9EC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93E0884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0" w15:restartNumberingAfterBreak="0">
    <w:nsid w:val="5757772B"/>
    <w:multiLevelType w:val="hybridMultilevel"/>
    <w:tmpl w:val="1E4815A8"/>
    <w:lvl w:ilvl="0" w:tplc="16482B9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46241F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7447D44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334072F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59219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2D966374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B8121A7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B34C1E0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4D6ED710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1" w15:restartNumberingAfterBreak="0">
    <w:nsid w:val="593229D2"/>
    <w:multiLevelType w:val="hybridMultilevel"/>
    <w:tmpl w:val="50F2CBF8"/>
    <w:lvl w:ilvl="0" w:tplc="6560AE36">
      <w:start w:val="1"/>
      <w:numFmt w:val="decimal"/>
      <w:lvlText w:val="%1)"/>
      <w:lvlJc w:val="left"/>
      <w:pPr>
        <w:ind w:left="580" w:hanging="428"/>
      </w:pPr>
      <w:rPr>
        <w:rFonts w:ascii="Arial Narrow" w:eastAsia="Arial Narrow" w:hAnsi="Arial Narrow" w:cs="Arial Narrow" w:hint="default"/>
        <w:w w:val="100"/>
        <w:sz w:val="22"/>
        <w:szCs w:val="22"/>
      </w:rPr>
    </w:lvl>
    <w:lvl w:ilvl="1" w:tplc="CFD241BE">
      <w:numFmt w:val="bullet"/>
      <w:lvlText w:val="•"/>
      <w:lvlJc w:val="left"/>
      <w:pPr>
        <w:ind w:left="1516" w:hanging="428"/>
      </w:pPr>
      <w:rPr>
        <w:rFonts w:hint="default"/>
      </w:rPr>
    </w:lvl>
    <w:lvl w:ilvl="2" w:tplc="7466D39A">
      <w:numFmt w:val="bullet"/>
      <w:lvlText w:val="•"/>
      <w:lvlJc w:val="left"/>
      <w:pPr>
        <w:ind w:left="2453" w:hanging="428"/>
      </w:pPr>
      <w:rPr>
        <w:rFonts w:hint="default"/>
      </w:rPr>
    </w:lvl>
    <w:lvl w:ilvl="3" w:tplc="789C7EA8">
      <w:numFmt w:val="bullet"/>
      <w:lvlText w:val="•"/>
      <w:lvlJc w:val="left"/>
      <w:pPr>
        <w:ind w:left="3389" w:hanging="428"/>
      </w:pPr>
      <w:rPr>
        <w:rFonts w:hint="default"/>
      </w:rPr>
    </w:lvl>
    <w:lvl w:ilvl="4" w:tplc="69F68372">
      <w:numFmt w:val="bullet"/>
      <w:lvlText w:val="•"/>
      <w:lvlJc w:val="left"/>
      <w:pPr>
        <w:ind w:left="4326" w:hanging="428"/>
      </w:pPr>
      <w:rPr>
        <w:rFonts w:hint="default"/>
      </w:rPr>
    </w:lvl>
    <w:lvl w:ilvl="5" w:tplc="25080926">
      <w:numFmt w:val="bullet"/>
      <w:lvlText w:val="•"/>
      <w:lvlJc w:val="left"/>
      <w:pPr>
        <w:ind w:left="5263" w:hanging="428"/>
      </w:pPr>
      <w:rPr>
        <w:rFonts w:hint="default"/>
      </w:rPr>
    </w:lvl>
    <w:lvl w:ilvl="6" w:tplc="4DC28240">
      <w:numFmt w:val="bullet"/>
      <w:lvlText w:val="•"/>
      <w:lvlJc w:val="left"/>
      <w:pPr>
        <w:ind w:left="6199" w:hanging="428"/>
      </w:pPr>
      <w:rPr>
        <w:rFonts w:hint="default"/>
      </w:rPr>
    </w:lvl>
    <w:lvl w:ilvl="7" w:tplc="5B8EF0C0">
      <w:numFmt w:val="bullet"/>
      <w:lvlText w:val="•"/>
      <w:lvlJc w:val="left"/>
      <w:pPr>
        <w:ind w:left="7136" w:hanging="428"/>
      </w:pPr>
      <w:rPr>
        <w:rFonts w:hint="default"/>
      </w:rPr>
    </w:lvl>
    <w:lvl w:ilvl="8" w:tplc="7F08F128">
      <w:numFmt w:val="bullet"/>
      <w:lvlText w:val="•"/>
      <w:lvlJc w:val="left"/>
      <w:pPr>
        <w:ind w:left="8073" w:hanging="428"/>
      </w:pPr>
      <w:rPr>
        <w:rFonts w:hint="default"/>
      </w:rPr>
    </w:lvl>
  </w:abstractNum>
  <w:abstractNum w:abstractNumId="32" w15:restartNumberingAfterBreak="0">
    <w:nsid w:val="5C7821DE"/>
    <w:multiLevelType w:val="hybridMultilevel"/>
    <w:tmpl w:val="F6223204"/>
    <w:lvl w:ilvl="0" w:tplc="0A7CA60A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583676C8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5EFA170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87181D66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4F5AB4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6F48B682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2AB268E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2DEC357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583A401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3" w15:restartNumberingAfterBreak="0">
    <w:nsid w:val="5DD34396"/>
    <w:multiLevelType w:val="multilevel"/>
    <w:tmpl w:val="033C5510"/>
    <w:styleLink w:val="WWNum20"/>
    <w:lvl w:ilvl="0">
      <w:numFmt w:val="bullet"/>
      <w:lvlText w:val=""/>
      <w:lvlJc w:val="left"/>
      <w:pPr>
        <w:ind w:left="720" w:hanging="360"/>
      </w:pPr>
      <w:rPr>
        <w:rFonts w:ascii="Wingdings" w:hAnsi="Wingdings"/>
        <w:color w:val="00000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4" w15:restartNumberingAfterBreak="0">
    <w:nsid w:val="6115251C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5" w15:restartNumberingAfterBreak="0">
    <w:nsid w:val="69D56A8E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6" w15:restartNumberingAfterBreak="0">
    <w:nsid w:val="6A3362E5"/>
    <w:multiLevelType w:val="multilevel"/>
    <w:tmpl w:val="82403D04"/>
    <w:styleLink w:val="WWNum22"/>
    <w:lvl w:ilvl="0">
      <w:numFmt w:val="bullet"/>
      <w:lvlText w:val="−"/>
      <w:lvlJc w:val="left"/>
      <w:pPr>
        <w:ind w:left="1146" w:hanging="360"/>
      </w:pPr>
      <w:rPr>
        <w:rFonts w:ascii="Times New Roman" w:hAnsi="Times New Roman" w:cs="Times New Roman"/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37" w15:restartNumberingAfterBreak="0">
    <w:nsid w:val="6CA704AF"/>
    <w:multiLevelType w:val="hybridMultilevel"/>
    <w:tmpl w:val="95A0A48C"/>
    <w:lvl w:ilvl="0" w:tplc="F93401CE">
      <w:numFmt w:val="bullet"/>
      <w:lvlText w:val="*"/>
      <w:lvlJc w:val="left"/>
      <w:pPr>
        <w:ind w:left="273" w:hanging="121"/>
      </w:pPr>
      <w:rPr>
        <w:rFonts w:hint="default"/>
        <w:w w:val="100"/>
      </w:rPr>
    </w:lvl>
    <w:lvl w:ilvl="1" w:tplc="BDA628B2">
      <w:numFmt w:val="bullet"/>
      <w:lvlText w:val="•"/>
      <w:lvlJc w:val="left"/>
      <w:pPr>
        <w:ind w:left="1246" w:hanging="121"/>
      </w:pPr>
      <w:rPr>
        <w:rFonts w:hint="default"/>
      </w:rPr>
    </w:lvl>
    <w:lvl w:ilvl="2" w:tplc="9A9CD2FC">
      <w:numFmt w:val="bullet"/>
      <w:lvlText w:val="•"/>
      <w:lvlJc w:val="left"/>
      <w:pPr>
        <w:ind w:left="2213" w:hanging="121"/>
      </w:pPr>
      <w:rPr>
        <w:rFonts w:hint="default"/>
      </w:rPr>
    </w:lvl>
    <w:lvl w:ilvl="3" w:tplc="BC5238BA">
      <w:numFmt w:val="bullet"/>
      <w:lvlText w:val="•"/>
      <w:lvlJc w:val="left"/>
      <w:pPr>
        <w:ind w:left="3179" w:hanging="121"/>
      </w:pPr>
      <w:rPr>
        <w:rFonts w:hint="default"/>
      </w:rPr>
    </w:lvl>
    <w:lvl w:ilvl="4" w:tplc="AC42D85E">
      <w:numFmt w:val="bullet"/>
      <w:lvlText w:val="•"/>
      <w:lvlJc w:val="left"/>
      <w:pPr>
        <w:ind w:left="4146" w:hanging="121"/>
      </w:pPr>
      <w:rPr>
        <w:rFonts w:hint="default"/>
      </w:rPr>
    </w:lvl>
    <w:lvl w:ilvl="5" w:tplc="27D69D36">
      <w:numFmt w:val="bullet"/>
      <w:lvlText w:val="•"/>
      <w:lvlJc w:val="left"/>
      <w:pPr>
        <w:ind w:left="5113" w:hanging="121"/>
      </w:pPr>
      <w:rPr>
        <w:rFonts w:hint="default"/>
      </w:rPr>
    </w:lvl>
    <w:lvl w:ilvl="6" w:tplc="B8540BC2">
      <w:numFmt w:val="bullet"/>
      <w:lvlText w:val="•"/>
      <w:lvlJc w:val="left"/>
      <w:pPr>
        <w:ind w:left="6079" w:hanging="121"/>
      </w:pPr>
      <w:rPr>
        <w:rFonts w:hint="default"/>
      </w:rPr>
    </w:lvl>
    <w:lvl w:ilvl="7" w:tplc="610EE834">
      <w:numFmt w:val="bullet"/>
      <w:lvlText w:val="•"/>
      <w:lvlJc w:val="left"/>
      <w:pPr>
        <w:ind w:left="7046" w:hanging="121"/>
      </w:pPr>
      <w:rPr>
        <w:rFonts w:hint="default"/>
      </w:rPr>
    </w:lvl>
    <w:lvl w:ilvl="8" w:tplc="B8029B78">
      <w:numFmt w:val="bullet"/>
      <w:lvlText w:val="•"/>
      <w:lvlJc w:val="left"/>
      <w:pPr>
        <w:ind w:left="8013" w:hanging="121"/>
      </w:pPr>
      <w:rPr>
        <w:rFonts w:hint="default"/>
      </w:rPr>
    </w:lvl>
  </w:abstractNum>
  <w:abstractNum w:abstractNumId="38" w15:restartNumberingAfterBreak="0">
    <w:nsid w:val="6CBF1A0B"/>
    <w:multiLevelType w:val="hybridMultilevel"/>
    <w:tmpl w:val="B56A338C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9" w15:restartNumberingAfterBreak="0">
    <w:nsid w:val="6E9C3855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0" w15:restartNumberingAfterBreak="0">
    <w:nsid w:val="72074E37"/>
    <w:multiLevelType w:val="hybridMultilevel"/>
    <w:tmpl w:val="BA42112C"/>
    <w:lvl w:ilvl="0" w:tplc="3DAC413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70AC00A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8DA8C92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D964EF2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93E7432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469AEA5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A190B97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4F8403C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37C87E72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1" w15:restartNumberingAfterBreak="0">
    <w:nsid w:val="734D209B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2" w15:restartNumberingAfterBreak="0">
    <w:nsid w:val="74BD5AE7"/>
    <w:multiLevelType w:val="hybridMultilevel"/>
    <w:tmpl w:val="F6223204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3" w15:restartNumberingAfterBreak="0">
    <w:nsid w:val="7A933ACE"/>
    <w:multiLevelType w:val="hybridMultilevel"/>
    <w:tmpl w:val="1E6C7242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4" w15:restartNumberingAfterBreak="0">
    <w:nsid w:val="7CA524C9"/>
    <w:multiLevelType w:val="hybridMultilevel"/>
    <w:tmpl w:val="E7C2947E"/>
    <w:lvl w:ilvl="0" w:tplc="2A6E40BA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A2CABA0E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1E9CBF64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D5CA610A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498A9528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A950D646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FDE6F036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D5387326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108C37E6">
      <w:numFmt w:val="bullet"/>
      <w:lvlText w:val="•"/>
      <w:lvlJc w:val="left"/>
      <w:pPr>
        <w:ind w:left="3338" w:hanging="224"/>
      </w:pPr>
      <w:rPr>
        <w:rFonts w:hint="default"/>
      </w:rPr>
    </w:lvl>
  </w:abstractNum>
  <w:num w:numId="1" w16cid:durableId="1449399292">
    <w:abstractNumId w:val="4"/>
  </w:num>
  <w:num w:numId="2" w16cid:durableId="1389381320">
    <w:abstractNumId w:val="31"/>
  </w:num>
  <w:num w:numId="3" w16cid:durableId="138033207">
    <w:abstractNumId w:val="44"/>
  </w:num>
  <w:num w:numId="4" w16cid:durableId="793211458">
    <w:abstractNumId w:val="24"/>
  </w:num>
  <w:num w:numId="5" w16cid:durableId="870605702">
    <w:abstractNumId w:val="22"/>
  </w:num>
  <w:num w:numId="6" w16cid:durableId="1642690572">
    <w:abstractNumId w:val="1"/>
  </w:num>
  <w:num w:numId="7" w16cid:durableId="866522892">
    <w:abstractNumId w:val="26"/>
  </w:num>
  <w:num w:numId="8" w16cid:durableId="1917007413">
    <w:abstractNumId w:val="37"/>
  </w:num>
  <w:num w:numId="9" w16cid:durableId="971255137">
    <w:abstractNumId w:val="25"/>
  </w:num>
  <w:num w:numId="10" w16cid:durableId="1057629829">
    <w:abstractNumId w:val="30"/>
  </w:num>
  <w:num w:numId="11" w16cid:durableId="1871264707">
    <w:abstractNumId w:val="40"/>
  </w:num>
  <w:num w:numId="12" w16cid:durableId="1106265896">
    <w:abstractNumId w:val="13"/>
  </w:num>
  <w:num w:numId="13" w16cid:durableId="957688492">
    <w:abstractNumId w:val="9"/>
  </w:num>
  <w:num w:numId="14" w16cid:durableId="207497234">
    <w:abstractNumId w:val="6"/>
  </w:num>
  <w:num w:numId="15" w16cid:durableId="67389346">
    <w:abstractNumId w:val="27"/>
  </w:num>
  <w:num w:numId="16" w16cid:durableId="770319724">
    <w:abstractNumId w:val="15"/>
  </w:num>
  <w:num w:numId="17" w16cid:durableId="651717211">
    <w:abstractNumId w:val="32"/>
  </w:num>
  <w:num w:numId="18" w16cid:durableId="54548406">
    <w:abstractNumId w:val="29"/>
  </w:num>
  <w:num w:numId="19" w16cid:durableId="1873686473">
    <w:abstractNumId w:val="11"/>
  </w:num>
  <w:num w:numId="20" w16cid:durableId="535854978">
    <w:abstractNumId w:val="5"/>
  </w:num>
  <w:num w:numId="21" w16cid:durableId="2010597815">
    <w:abstractNumId w:val="33"/>
  </w:num>
  <w:num w:numId="22" w16cid:durableId="704016914">
    <w:abstractNumId w:val="28"/>
  </w:num>
  <w:num w:numId="23" w16cid:durableId="1598634323">
    <w:abstractNumId w:val="36"/>
  </w:num>
  <w:num w:numId="24" w16cid:durableId="1863012293">
    <w:abstractNumId w:val="16"/>
  </w:num>
  <w:num w:numId="25" w16cid:durableId="270743815">
    <w:abstractNumId w:val="2"/>
  </w:num>
  <w:num w:numId="26" w16cid:durableId="2088065378">
    <w:abstractNumId w:val="7"/>
  </w:num>
  <w:num w:numId="27" w16cid:durableId="2059698015">
    <w:abstractNumId w:val="23"/>
  </w:num>
  <w:num w:numId="28" w16cid:durableId="1841847529">
    <w:abstractNumId w:val="12"/>
  </w:num>
  <w:num w:numId="29" w16cid:durableId="514808263">
    <w:abstractNumId w:val="42"/>
  </w:num>
  <w:num w:numId="30" w16cid:durableId="1809392592">
    <w:abstractNumId w:val="19"/>
  </w:num>
  <w:num w:numId="31" w16cid:durableId="1008101412">
    <w:abstractNumId w:val="38"/>
  </w:num>
  <w:num w:numId="32" w16cid:durableId="676077555">
    <w:abstractNumId w:val="43"/>
  </w:num>
  <w:num w:numId="33" w16cid:durableId="1360622630">
    <w:abstractNumId w:val="21"/>
  </w:num>
  <w:num w:numId="34" w16cid:durableId="1352798363">
    <w:abstractNumId w:val="39"/>
  </w:num>
  <w:num w:numId="35" w16cid:durableId="1921988049">
    <w:abstractNumId w:val="0"/>
  </w:num>
  <w:num w:numId="36" w16cid:durableId="469830003">
    <w:abstractNumId w:val="20"/>
  </w:num>
  <w:num w:numId="37" w16cid:durableId="28264352">
    <w:abstractNumId w:val="17"/>
  </w:num>
  <w:num w:numId="38" w16cid:durableId="1369144725">
    <w:abstractNumId w:val="34"/>
  </w:num>
  <w:num w:numId="39" w16cid:durableId="2062557635">
    <w:abstractNumId w:val="10"/>
  </w:num>
  <w:num w:numId="40" w16cid:durableId="444228360">
    <w:abstractNumId w:val="35"/>
  </w:num>
  <w:num w:numId="41" w16cid:durableId="504562068">
    <w:abstractNumId w:val="41"/>
  </w:num>
  <w:num w:numId="42" w16cid:durableId="16010765">
    <w:abstractNumId w:val="18"/>
  </w:num>
  <w:num w:numId="43" w16cid:durableId="1309634048">
    <w:abstractNumId w:val="3"/>
  </w:num>
  <w:num w:numId="44" w16cid:durableId="421419193">
    <w:abstractNumId w:val="14"/>
  </w:num>
  <w:num w:numId="45" w16cid:durableId="659817395">
    <w:abstractNumId w:val="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sDQ0NDI0M7CwNDFS0lEKTi0uzszPAykwqgUA+snq8CwAAAA="/>
  </w:docVars>
  <w:rsids>
    <w:rsidRoot w:val="00A0774B"/>
    <w:rsid w:val="00001278"/>
    <w:rsid w:val="00024DF4"/>
    <w:rsid w:val="00026FA1"/>
    <w:rsid w:val="0003755B"/>
    <w:rsid w:val="00042702"/>
    <w:rsid w:val="00046B2C"/>
    <w:rsid w:val="0005161A"/>
    <w:rsid w:val="00072D4A"/>
    <w:rsid w:val="000747C2"/>
    <w:rsid w:val="000904ED"/>
    <w:rsid w:val="000B165A"/>
    <w:rsid w:val="000C02CF"/>
    <w:rsid w:val="001109B5"/>
    <w:rsid w:val="00132BDE"/>
    <w:rsid w:val="001458E9"/>
    <w:rsid w:val="00147F2B"/>
    <w:rsid w:val="00172CC2"/>
    <w:rsid w:val="00181354"/>
    <w:rsid w:val="00197482"/>
    <w:rsid w:val="001A4EE6"/>
    <w:rsid w:val="001B1175"/>
    <w:rsid w:val="001B38DC"/>
    <w:rsid w:val="001C2F90"/>
    <w:rsid w:val="001C4DC5"/>
    <w:rsid w:val="001D6DCC"/>
    <w:rsid w:val="001E192F"/>
    <w:rsid w:val="001F21C4"/>
    <w:rsid w:val="001F4126"/>
    <w:rsid w:val="001F428B"/>
    <w:rsid w:val="001F690E"/>
    <w:rsid w:val="00220429"/>
    <w:rsid w:val="00234526"/>
    <w:rsid w:val="00234BA7"/>
    <w:rsid w:val="00246144"/>
    <w:rsid w:val="00247356"/>
    <w:rsid w:val="0025133F"/>
    <w:rsid w:val="00263AD3"/>
    <w:rsid w:val="00266D0E"/>
    <w:rsid w:val="002C1B6C"/>
    <w:rsid w:val="002C5FE4"/>
    <w:rsid w:val="002E62C8"/>
    <w:rsid w:val="0030276E"/>
    <w:rsid w:val="003040B7"/>
    <w:rsid w:val="0030481D"/>
    <w:rsid w:val="00314BDB"/>
    <w:rsid w:val="0033020F"/>
    <w:rsid w:val="00362F19"/>
    <w:rsid w:val="0039331A"/>
    <w:rsid w:val="00395F3B"/>
    <w:rsid w:val="003A2E87"/>
    <w:rsid w:val="003A3F8C"/>
    <w:rsid w:val="003B72F6"/>
    <w:rsid w:val="003C497C"/>
    <w:rsid w:val="003C7837"/>
    <w:rsid w:val="003D2FAE"/>
    <w:rsid w:val="003E25C1"/>
    <w:rsid w:val="003F334A"/>
    <w:rsid w:val="003F7CEF"/>
    <w:rsid w:val="00417086"/>
    <w:rsid w:val="00417D65"/>
    <w:rsid w:val="00425147"/>
    <w:rsid w:val="00425E65"/>
    <w:rsid w:val="00434381"/>
    <w:rsid w:val="00443312"/>
    <w:rsid w:val="00453B2B"/>
    <w:rsid w:val="00456D69"/>
    <w:rsid w:val="0046262C"/>
    <w:rsid w:val="00474937"/>
    <w:rsid w:val="004E55B5"/>
    <w:rsid w:val="00521644"/>
    <w:rsid w:val="005467A0"/>
    <w:rsid w:val="0055189C"/>
    <w:rsid w:val="00552998"/>
    <w:rsid w:val="005720E9"/>
    <w:rsid w:val="005763DC"/>
    <w:rsid w:val="005810F6"/>
    <w:rsid w:val="0058439F"/>
    <w:rsid w:val="005A5727"/>
    <w:rsid w:val="005A61A5"/>
    <w:rsid w:val="005D0F07"/>
    <w:rsid w:val="005D41EE"/>
    <w:rsid w:val="005E1DCE"/>
    <w:rsid w:val="006107A6"/>
    <w:rsid w:val="00611CAA"/>
    <w:rsid w:val="00615B99"/>
    <w:rsid w:val="006222F0"/>
    <w:rsid w:val="0062569A"/>
    <w:rsid w:val="00626275"/>
    <w:rsid w:val="006635BC"/>
    <w:rsid w:val="006947C8"/>
    <w:rsid w:val="0069624F"/>
    <w:rsid w:val="006A4A50"/>
    <w:rsid w:val="006B3F03"/>
    <w:rsid w:val="006D48B3"/>
    <w:rsid w:val="006E09CC"/>
    <w:rsid w:val="006E3771"/>
    <w:rsid w:val="006E684F"/>
    <w:rsid w:val="006E7AE0"/>
    <w:rsid w:val="007139B2"/>
    <w:rsid w:val="00725F48"/>
    <w:rsid w:val="0074636C"/>
    <w:rsid w:val="007507F6"/>
    <w:rsid w:val="007556D7"/>
    <w:rsid w:val="00763188"/>
    <w:rsid w:val="007822BD"/>
    <w:rsid w:val="00787C34"/>
    <w:rsid w:val="007A1565"/>
    <w:rsid w:val="007C4607"/>
    <w:rsid w:val="007C53FE"/>
    <w:rsid w:val="007C589F"/>
    <w:rsid w:val="007D1A75"/>
    <w:rsid w:val="007D7375"/>
    <w:rsid w:val="007F21E9"/>
    <w:rsid w:val="007F6297"/>
    <w:rsid w:val="008065FD"/>
    <w:rsid w:val="008067B5"/>
    <w:rsid w:val="00824FDC"/>
    <w:rsid w:val="008456DE"/>
    <w:rsid w:val="00850676"/>
    <w:rsid w:val="008656C7"/>
    <w:rsid w:val="00870F66"/>
    <w:rsid w:val="008751EB"/>
    <w:rsid w:val="008A7CDE"/>
    <w:rsid w:val="008B67E9"/>
    <w:rsid w:val="008C4075"/>
    <w:rsid w:val="008E50B8"/>
    <w:rsid w:val="008E5B5E"/>
    <w:rsid w:val="008F2090"/>
    <w:rsid w:val="00902D12"/>
    <w:rsid w:val="00904664"/>
    <w:rsid w:val="0090761E"/>
    <w:rsid w:val="0091251E"/>
    <w:rsid w:val="0094084F"/>
    <w:rsid w:val="00941CB7"/>
    <w:rsid w:val="00966895"/>
    <w:rsid w:val="009673D3"/>
    <w:rsid w:val="00975860"/>
    <w:rsid w:val="00982623"/>
    <w:rsid w:val="009940D4"/>
    <w:rsid w:val="00997CC0"/>
    <w:rsid w:val="009A6CEB"/>
    <w:rsid w:val="009E2F27"/>
    <w:rsid w:val="00A0774B"/>
    <w:rsid w:val="00A126E8"/>
    <w:rsid w:val="00A216B2"/>
    <w:rsid w:val="00A31FC6"/>
    <w:rsid w:val="00A91630"/>
    <w:rsid w:val="00A946B1"/>
    <w:rsid w:val="00AB21A2"/>
    <w:rsid w:val="00AC0F14"/>
    <w:rsid w:val="00AD05D2"/>
    <w:rsid w:val="00AD68A8"/>
    <w:rsid w:val="00AE54B3"/>
    <w:rsid w:val="00B2229A"/>
    <w:rsid w:val="00B44433"/>
    <w:rsid w:val="00B66761"/>
    <w:rsid w:val="00B73655"/>
    <w:rsid w:val="00B76744"/>
    <w:rsid w:val="00B843D9"/>
    <w:rsid w:val="00B87514"/>
    <w:rsid w:val="00B96FCB"/>
    <w:rsid w:val="00BC1577"/>
    <w:rsid w:val="00BD0C01"/>
    <w:rsid w:val="00BE313E"/>
    <w:rsid w:val="00C04ACD"/>
    <w:rsid w:val="00C334C1"/>
    <w:rsid w:val="00CA198F"/>
    <w:rsid w:val="00CB0E22"/>
    <w:rsid w:val="00CB3C6A"/>
    <w:rsid w:val="00CC0FFD"/>
    <w:rsid w:val="00CC10F4"/>
    <w:rsid w:val="00CC1E01"/>
    <w:rsid w:val="00CC6E8F"/>
    <w:rsid w:val="00CE20FA"/>
    <w:rsid w:val="00CE7DE0"/>
    <w:rsid w:val="00D06427"/>
    <w:rsid w:val="00D10B1C"/>
    <w:rsid w:val="00D36895"/>
    <w:rsid w:val="00D40F15"/>
    <w:rsid w:val="00D420F0"/>
    <w:rsid w:val="00D510E1"/>
    <w:rsid w:val="00DD7C4A"/>
    <w:rsid w:val="00DF644E"/>
    <w:rsid w:val="00E0509D"/>
    <w:rsid w:val="00E0584D"/>
    <w:rsid w:val="00E05DC7"/>
    <w:rsid w:val="00E06CA5"/>
    <w:rsid w:val="00E2605D"/>
    <w:rsid w:val="00E43945"/>
    <w:rsid w:val="00E5246E"/>
    <w:rsid w:val="00E560E2"/>
    <w:rsid w:val="00E56E40"/>
    <w:rsid w:val="00E6031F"/>
    <w:rsid w:val="00E83F02"/>
    <w:rsid w:val="00EA34E5"/>
    <w:rsid w:val="00EC3A4E"/>
    <w:rsid w:val="00ED02F3"/>
    <w:rsid w:val="00ED094C"/>
    <w:rsid w:val="00EE20F8"/>
    <w:rsid w:val="00EF7BA6"/>
    <w:rsid w:val="00F31093"/>
    <w:rsid w:val="00F413A8"/>
    <w:rsid w:val="00F46075"/>
    <w:rsid w:val="00F5577F"/>
    <w:rsid w:val="00F57BAC"/>
    <w:rsid w:val="00F65563"/>
    <w:rsid w:val="00F66426"/>
    <w:rsid w:val="00F70332"/>
    <w:rsid w:val="00F75304"/>
    <w:rsid w:val="00FA3200"/>
    <w:rsid w:val="00FA6A1A"/>
    <w:rsid w:val="00FD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440762"/>
  <w15:docId w15:val="{BB81FBA5-F183-447E-9991-2CB6511FC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Arial Narrow" w:eastAsia="Arial Narrow" w:hAnsi="Arial Narrow" w:cs="Arial Narrow"/>
    </w:rPr>
  </w:style>
  <w:style w:type="paragraph" w:styleId="Nagwek1">
    <w:name w:val="heading 1"/>
    <w:basedOn w:val="Normalny"/>
    <w:uiPriority w:val="9"/>
    <w:qFormat/>
    <w:pPr>
      <w:ind w:left="1183" w:right="1183"/>
      <w:jc w:val="center"/>
      <w:outlineLvl w:val="0"/>
    </w:pPr>
    <w:rPr>
      <w:b/>
      <w:bCs/>
      <w:sz w:val="24"/>
      <w:szCs w:val="24"/>
    </w:rPr>
  </w:style>
  <w:style w:type="paragraph" w:styleId="Nagwek2">
    <w:name w:val="heading 2"/>
    <w:basedOn w:val="Normalny"/>
    <w:uiPriority w:val="9"/>
    <w:unhideWhenUsed/>
    <w:qFormat/>
    <w:pPr>
      <w:ind w:left="873" w:right="173" w:hanging="360"/>
      <w:jc w:val="both"/>
      <w:outlineLvl w:val="1"/>
    </w:pPr>
    <w:rPr>
      <w:rFonts w:ascii="Calibri" w:eastAsia="Calibri" w:hAnsi="Calibri" w:cs="Calibri"/>
      <w:sz w:val="24"/>
      <w:szCs w:val="24"/>
    </w:rPr>
  </w:style>
  <w:style w:type="paragraph" w:styleId="Nagwek3">
    <w:name w:val="heading 3"/>
    <w:basedOn w:val="Normalny"/>
    <w:uiPriority w:val="9"/>
    <w:unhideWhenUsed/>
    <w:qFormat/>
    <w:pPr>
      <w:ind w:left="1183"/>
      <w:outlineLvl w:val="2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aliases w:val="CW_Lista,L1,Numerowanie,List Paragraph,2 heading,A_wyliczenie,K-P_odwolanie,Akapit z listą5,maz_wyliczenie,opis dzialania,Wypunktowanie,T_SZ_List Paragraph,normalny tekst,Preambuła,Podsis rysunku,WYPUNKTOWANIE Akapit z listą,Lista 1,Norma"/>
    <w:basedOn w:val="Normalny"/>
    <w:uiPriority w:val="34"/>
    <w:qFormat/>
    <w:pPr>
      <w:ind w:left="513" w:hanging="361"/>
    </w:pPr>
  </w:style>
  <w:style w:type="paragraph" w:customStyle="1" w:styleId="TableParagraph">
    <w:name w:val="Table Paragraph"/>
    <w:basedOn w:val="Normalny"/>
    <w:uiPriority w:val="1"/>
    <w:qFormat/>
    <w:pPr>
      <w:ind w:left="50"/>
    </w:pPr>
    <w:rPr>
      <w:rFonts w:ascii="Calibri" w:eastAsia="Calibri" w:hAnsi="Calibri" w:cs="Calibri"/>
    </w:rPr>
  </w:style>
  <w:style w:type="paragraph" w:customStyle="1" w:styleId="Standard">
    <w:name w:val="Standard"/>
    <w:rsid w:val="008E5B5E"/>
    <w:pPr>
      <w:widowControl/>
      <w:autoSpaceDE/>
      <w:autoSpaceDN/>
      <w:spacing w:after="200" w:line="251" w:lineRule="auto"/>
      <w:jc w:val="both"/>
    </w:pPr>
    <w:rPr>
      <w:rFonts w:eastAsiaTheme="minorEastAsia"/>
      <w:lang w:val="pl-PL" w:bidi="en-US"/>
    </w:rPr>
  </w:style>
  <w:style w:type="paragraph" w:styleId="Nagwek">
    <w:name w:val="header"/>
    <w:basedOn w:val="Normalny"/>
    <w:link w:val="NagwekZnak"/>
    <w:uiPriority w:val="99"/>
    <w:unhideWhenUsed/>
    <w:rsid w:val="00C04AC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04ACD"/>
    <w:rPr>
      <w:rFonts w:ascii="Arial Narrow" w:eastAsia="Arial Narrow" w:hAnsi="Arial Narrow" w:cs="Arial Narrow"/>
    </w:rPr>
  </w:style>
  <w:style w:type="paragraph" w:styleId="Stopka">
    <w:name w:val="footer"/>
    <w:basedOn w:val="Normalny"/>
    <w:link w:val="StopkaZnak"/>
    <w:uiPriority w:val="99"/>
    <w:unhideWhenUsed/>
    <w:rsid w:val="00C04AC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04ACD"/>
    <w:rPr>
      <w:rFonts w:ascii="Arial Narrow" w:eastAsia="Arial Narrow" w:hAnsi="Arial Narrow" w:cs="Arial Narrow"/>
    </w:rPr>
  </w:style>
  <w:style w:type="numbering" w:customStyle="1" w:styleId="WWNum19">
    <w:name w:val="WWNum19"/>
    <w:basedOn w:val="Bezlisty"/>
    <w:rsid w:val="00FD7403"/>
    <w:pPr>
      <w:numPr>
        <w:numId w:val="20"/>
      </w:numPr>
    </w:pPr>
  </w:style>
  <w:style w:type="numbering" w:customStyle="1" w:styleId="WWNum20">
    <w:name w:val="WWNum20"/>
    <w:basedOn w:val="Bezlisty"/>
    <w:rsid w:val="00FD7403"/>
    <w:pPr>
      <w:numPr>
        <w:numId w:val="21"/>
      </w:numPr>
    </w:pPr>
  </w:style>
  <w:style w:type="numbering" w:customStyle="1" w:styleId="WWNum21">
    <w:name w:val="WWNum21"/>
    <w:basedOn w:val="Bezlisty"/>
    <w:rsid w:val="00FD7403"/>
    <w:pPr>
      <w:numPr>
        <w:numId w:val="22"/>
      </w:numPr>
    </w:pPr>
  </w:style>
  <w:style w:type="numbering" w:customStyle="1" w:styleId="WWNum22">
    <w:name w:val="WWNum22"/>
    <w:basedOn w:val="Bezlisty"/>
    <w:rsid w:val="00FD7403"/>
    <w:pPr>
      <w:numPr>
        <w:numId w:val="23"/>
      </w:numPr>
    </w:pPr>
  </w:style>
  <w:style w:type="character" w:styleId="Hipercze">
    <w:name w:val="Hyperlink"/>
    <w:basedOn w:val="Domylnaczcionkaakapitu"/>
    <w:uiPriority w:val="99"/>
    <w:unhideWhenUsed/>
    <w:rsid w:val="008456DE"/>
    <w:rPr>
      <w:color w:val="0000FF" w:themeColor="hyperlink"/>
      <w:u w:val="single"/>
    </w:rPr>
  </w:style>
  <w:style w:type="paragraph" w:styleId="Zwykytekst">
    <w:name w:val="Plain Text"/>
    <w:basedOn w:val="Standard"/>
    <w:link w:val="ZwykytekstZnak"/>
    <w:rsid w:val="0055189C"/>
    <w:rPr>
      <w:rFonts w:ascii="Courier New" w:hAnsi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55189C"/>
    <w:rPr>
      <w:rFonts w:ascii="Courier New" w:eastAsiaTheme="minorEastAsia" w:hAnsi="Courier New"/>
      <w:sz w:val="20"/>
      <w:szCs w:val="20"/>
      <w:lang w:val="pl-PL" w:bidi="en-US"/>
    </w:rPr>
  </w:style>
  <w:style w:type="paragraph" w:styleId="Tekstprzypisudolnego">
    <w:name w:val="footnote text"/>
    <w:aliases w:val="Podrozdział,Tekst przypisu"/>
    <w:basedOn w:val="Standard"/>
    <w:link w:val="TekstprzypisudolnegoZnak"/>
    <w:uiPriority w:val="99"/>
    <w:rsid w:val="0055189C"/>
    <w:rPr>
      <w:sz w:val="20"/>
      <w:szCs w:val="20"/>
    </w:rPr>
  </w:style>
  <w:style w:type="character" w:customStyle="1" w:styleId="TekstprzypisudolnegoZnak">
    <w:name w:val="Tekst przypisu dolnego Znak"/>
    <w:aliases w:val="Podrozdział Znak,Tekst przypisu Znak"/>
    <w:basedOn w:val="Domylnaczcionkaakapitu"/>
    <w:link w:val="Tekstprzypisudolnego"/>
    <w:uiPriority w:val="99"/>
    <w:rsid w:val="0055189C"/>
    <w:rPr>
      <w:rFonts w:eastAsiaTheme="minorEastAsia"/>
      <w:sz w:val="20"/>
      <w:szCs w:val="20"/>
      <w:lang w:val="pl-PL" w:bidi="en-US"/>
    </w:rPr>
  </w:style>
  <w:style w:type="character" w:styleId="Odwoanieprzypisudolnego">
    <w:name w:val="footnote reference"/>
    <w:aliases w:val="Odwołanie przypisu"/>
    <w:basedOn w:val="Domylnaczcionkaakapitu"/>
    <w:uiPriority w:val="99"/>
    <w:rsid w:val="0055189C"/>
    <w:rPr>
      <w:position w:val="0"/>
      <w:vertAlign w:val="superscript"/>
    </w:rPr>
  </w:style>
  <w:style w:type="table" w:styleId="Tabela-Siatka">
    <w:name w:val="Table Grid"/>
    <w:basedOn w:val="Standardowy"/>
    <w:uiPriority w:val="39"/>
    <w:rsid w:val="0055189C"/>
    <w:pPr>
      <w:widowControl/>
      <w:autoSpaceDE/>
      <w:autoSpaceDN/>
      <w:spacing w:after="200" w:line="276" w:lineRule="auto"/>
      <w:jc w:val="both"/>
    </w:pPr>
    <w:rPr>
      <w:rFonts w:eastAsiaTheme="minorEastAsia"/>
      <w:sz w:val="20"/>
      <w:szCs w:val="20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1"/>
    <w:uiPriority w:val="99"/>
    <w:semiHidden/>
    <w:unhideWhenUsed/>
    <w:rsid w:val="0055189C"/>
    <w:pPr>
      <w:widowControl/>
      <w:autoSpaceDE/>
      <w:autoSpaceDN/>
      <w:spacing w:after="120" w:line="276" w:lineRule="auto"/>
      <w:ind w:left="283"/>
      <w:jc w:val="both"/>
    </w:pPr>
    <w:rPr>
      <w:rFonts w:asciiTheme="minorHAnsi" w:eastAsiaTheme="minorEastAsia" w:hAnsiTheme="minorHAnsi" w:cstheme="minorBidi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uiPriority w:val="99"/>
    <w:semiHidden/>
    <w:rsid w:val="0055189C"/>
    <w:rPr>
      <w:rFonts w:ascii="Arial Narrow" w:eastAsia="Arial Narrow" w:hAnsi="Arial Narrow" w:cs="Arial Narrow"/>
    </w:rPr>
  </w:style>
  <w:style w:type="character" w:customStyle="1" w:styleId="TekstpodstawowywcityZnak1">
    <w:name w:val="Tekst podstawowy wcięty Znak1"/>
    <w:basedOn w:val="Domylnaczcionkaakapitu"/>
    <w:link w:val="Tekstpodstawowywcity"/>
    <w:uiPriority w:val="99"/>
    <w:semiHidden/>
    <w:rsid w:val="0055189C"/>
    <w:rPr>
      <w:rFonts w:eastAsiaTheme="minorEastAsia"/>
      <w:sz w:val="20"/>
      <w:szCs w:val="20"/>
      <w:lang w:val="pl-PL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2F9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C0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C0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C01"/>
    <w:rPr>
      <w:rFonts w:ascii="Arial Narrow" w:eastAsia="Arial Narrow" w:hAnsi="Arial Narrow" w:cs="Arial Narrow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0C0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0C01"/>
    <w:rPr>
      <w:rFonts w:ascii="Arial Narrow" w:eastAsia="Arial Narrow" w:hAnsi="Arial Narrow" w:cs="Arial Narrow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556D7"/>
    <w:pPr>
      <w:widowControl/>
      <w:autoSpaceDE/>
      <w:autoSpaceDN/>
    </w:pPr>
    <w:rPr>
      <w:rFonts w:ascii="Arial Narrow" w:eastAsia="Arial Narrow" w:hAnsi="Arial Narrow" w:cs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6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CAB2F-590F-480A-8F22-63AB12E20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1382</Words>
  <Characters>8298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</dc:creator>
  <cp:lastModifiedBy>Pryciński Piotr</cp:lastModifiedBy>
  <cp:revision>14</cp:revision>
  <dcterms:created xsi:type="dcterms:W3CDTF">2022-06-28T13:17:00Z</dcterms:created>
  <dcterms:modified xsi:type="dcterms:W3CDTF">2022-07-01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6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6-02T00:00:00Z</vt:filetime>
  </property>
</Properties>
</file>